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3B1D7" w14:textId="30117550" w:rsidR="00063CFE" w:rsidRDefault="00063CFE">
      <w:pPr>
        <w:rPr>
          <w:b/>
        </w:rPr>
      </w:pPr>
      <w:bookmarkStart w:id="1" w:name="_Hlk82442320"/>
      <w:bookmarkStart w:id="2" w:name="_Hlk25161725"/>
      <w:bookmarkEnd w:id="1"/>
    </w:p>
    <w:p w14:paraId="28CE4AB7" w14:textId="77777777" w:rsidR="00BE7460" w:rsidRPr="00FE530C" w:rsidRDefault="00BE7460">
      <w:pPr>
        <w:rPr>
          <w:b/>
        </w:rPr>
      </w:pPr>
    </w:p>
    <w:p w14:paraId="614C145F" w14:textId="075B714F" w:rsidR="00063CFE" w:rsidRPr="00FE530C" w:rsidRDefault="00063CFE">
      <w:pPr>
        <w:rPr>
          <w:b/>
        </w:rPr>
      </w:pPr>
    </w:p>
    <w:p w14:paraId="7602715D" w14:textId="62392B06" w:rsidR="00063CFE" w:rsidRPr="00FE530C" w:rsidRDefault="00063CFE">
      <w:pPr>
        <w:rPr>
          <w:b/>
        </w:rPr>
      </w:pPr>
    </w:p>
    <w:p w14:paraId="638F2F63" w14:textId="77777777" w:rsidR="005F2845" w:rsidRPr="00FE530C" w:rsidRDefault="005F2845" w:rsidP="00063CFE">
      <w:pPr>
        <w:jc w:val="right"/>
        <w:rPr>
          <w:b/>
          <w:i/>
          <w:sz w:val="36"/>
        </w:rPr>
      </w:pPr>
      <w:bookmarkStart w:id="3" w:name="_Hlk5118283"/>
      <w:bookmarkEnd w:id="3"/>
    </w:p>
    <w:p w14:paraId="0618FF0F" w14:textId="77777777" w:rsidR="005F2845" w:rsidRPr="00FE530C" w:rsidRDefault="005F2845" w:rsidP="00063CFE">
      <w:pPr>
        <w:jc w:val="right"/>
        <w:rPr>
          <w:b/>
          <w:i/>
          <w:sz w:val="36"/>
        </w:rPr>
      </w:pPr>
    </w:p>
    <w:p w14:paraId="28FD0124" w14:textId="222B9B84" w:rsidR="00900F34" w:rsidRPr="00900F34" w:rsidRDefault="00891B04" w:rsidP="00900F34">
      <w:pPr>
        <w:jc w:val="right"/>
        <w:rPr>
          <w:b/>
          <w:i/>
          <w:sz w:val="36"/>
        </w:rPr>
      </w:pPr>
      <w:r>
        <w:rPr>
          <w:b/>
          <w:i/>
          <w:sz w:val="36"/>
        </w:rPr>
        <w:t xml:space="preserve">Advanced </w:t>
      </w:r>
      <w:r w:rsidR="009A3B08">
        <w:rPr>
          <w:b/>
          <w:i/>
          <w:sz w:val="36"/>
        </w:rPr>
        <w:t>System on Chip</w:t>
      </w:r>
      <w:r>
        <w:rPr>
          <w:b/>
          <w:i/>
          <w:sz w:val="36"/>
        </w:rPr>
        <w:t xml:space="preserve"> Course</w:t>
      </w:r>
    </w:p>
    <w:p w14:paraId="0D218E6F" w14:textId="50AE4816" w:rsidR="00900F34" w:rsidRPr="00900F34" w:rsidRDefault="005E3BB8" w:rsidP="00900F34">
      <w:pPr>
        <w:jc w:val="right"/>
        <w:rPr>
          <w:b/>
          <w:sz w:val="52"/>
        </w:rPr>
      </w:pPr>
      <w:r>
        <w:rPr>
          <w:b/>
          <w:sz w:val="52"/>
        </w:rPr>
        <w:t xml:space="preserve">QUIZ </w:t>
      </w:r>
      <w:r w:rsidR="00E82195">
        <w:rPr>
          <w:b/>
          <w:sz w:val="52"/>
        </w:rPr>
        <w:t>4</w:t>
      </w:r>
    </w:p>
    <w:p w14:paraId="57270311" w14:textId="77777777" w:rsidR="00900F34" w:rsidRPr="00CD3EEB" w:rsidRDefault="00900F34" w:rsidP="00900F34">
      <w:pPr>
        <w:jc w:val="right"/>
        <w:rPr>
          <w:b/>
        </w:rPr>
      </w:pPr>
      <w:r w:rsidRPr="00CD3EEB">
        <w:rPr>
          <w:b/>
        </w:rPr>
        <w:t>Issue 1.0</w:t>
      </w:r>
    </w:p>
    <w:p w14:paraId="627CD397" w14:textId="77777777" w:rsidR="00900F34" w:rsidRPr="00FE530C" w:rsidRDefault="00900F34" w:rsidP="008D4C86">
      <w:pPr>
        <w:jc w:val="right"/>
        <w:rPr>
          <w:b/>
          <w:sz w:val="48"/>
        </w:rPr>
      </w:pPr>
    </w:p>
    <w:p w14:paraId="55BC45C4" w14:textId="62DBE806" w:rsidR="00063CFE" w:rsidRPr="00FE530C" w:rsidRDefault="00063CFE">
      <w:pPr>
        <w:rPr>
          <w:b/>
        </w:rPr>
      </w:pPr>
    </w:p>
    <w:p w14:paraId="529018B1" w14:textId="79F283AE" w:rsidR="00FB1EFB" w:rsidRPr="00FE530C" w:rsidRDefault="00FB1EFB" w:rsidP="005959A0">
      <w:pPr>
        <w:jc w:val="right"/>
        <w:rPr>
          <w:b/>
        </w:rPr>
      </w:pPr>
    </w:p>
    <w:p w14:paraId="192E4338" w14:textId="4B1CDCC4" w:rsidR="00063CFE" w:rsidRPr="00FE530C" w:rsidRDefault="00063CFE" w:rsidP="005959A0">
      <w:pPr>
        <w:jc w:val="right"/>
        <w:rPr>
          <w:b/>
        </w:rPr>
      </w:pPr>
      <w:r w:rsidRPr="00FE530C">
        <w:rPr>
          <w:b/>
        </w:rPr>
        <w:br w:type="page"/>
      </w:r>
    </w:p>
    <w:p w14:paraId="6E9F465B" w14:textId="5A9D4B4F" w:rsidR="005E3BB8" w:rsidRPr="005E3BB8" w:rsidRDefault="005E3BB8" w:rsidP="005E3BB8">
      <w:pPr>
        <w:pStyle w:val="Heading1"/>
        <w:numPr>
          <w:ilvl w:val="0"/>
          <w:numId w:val="0"/>
        </w:numPr>
      </w:pPr>
      <w:bookmarkStart w:id="4" w:name="_Toc86228131"/>
      <w:r w:rsidRPr="005E3BB8">
        <w:lastRenderedPageBreak/>
        <w:t xml:space="preserve">MODULE </w:t>
      </w:r>
      <w:r w:rsidR="006976F2">
        <w:t>3</w:t>
      </w:r>
      <w:r w:rsidR="00B45D42">
        <w:t xml:space="preserve"> and </w:t>
      </w:r>
      <w:r w:rsidR="006976F2">
        <w:t>4</w:t>
      </w:r>
      <w:r w:rsidRPr="005E3BB8">
        <w:t xml:space="preserve">: </w:t>
      </w:r>
      <w:r w:rsidR="0036140B">
        <w:t>Arm</w:t>
      </w:r>
      <w:r w:rsidR="00E82195">
        <w:t>v7-A/R ISA Overview</w:t>
      </w:r>
    </w:p>
    <w:p w14:paraId="1F5F1D4E" w14:textId="77777777" w:rsidR="005E3BB8" w:rsidRDefault="005E3BB8" w:rsidP="005E3BB8">
      <w:pPr>
        <w:jc w:val="both"/>
        <w:rPr>
          <w:b/>
        </w:rPr>
      </w:pPr>
    </w:p>
    <w:bookmarkEnd w:id="2"/>
    <w:bookmarkEnd w:id="4"/>
    <w:p w14:paraId="789B42FC" w14:textId="77777777" w:rsidR="00E82195" w:rsidRDefault="00E82195" w:rsidP="00E82195">
      <w:pPr>
        <w:jc w:val="both"/>
        <w:rPr>
          <w:b/>
        </w:rPr>
      </w:pPr>
      <w:r>
        <w:rPr>
          <w:b/>
        </w:rPr>
        <w:t xml:space="preserve">Question 1: </w:t>
      </w:r>
    </w:p>
    <w:p w14:paraId="7765C371" w14:textId="77777777" w:rsidR="00E82195" w:rsidRDefault="00E82195" w:rsidP="00E82195">
      <w:r>
        <w:t xml:space="preserve">You execute the following instruction: </w:t>
      </w:r>
    </w:p>
    <w:p w14:paraId="1607B6AC" w14:textId="77777777" w:rsidR="00E82195" w:rsidRDefault="00E82195" w:rsidP="00E8219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STR R1, [R2]</w:t>
      </w:r>
    </w:p>
    <w:p w14:paraId="40F79843" w14:textId="77777777" w:rsidR="00E82195" w:rsidRDefault="00E82195" w:rsidP="00E82195">
      <w:r>
        <w:t xml:space="preserve">This may cause </w:t>
      </w:r>
    </w:p>
    <w:p w14:paraId="75990985" w14:textId="77777777" w:rsidR="00E82195" w:rsidRDefault="00E82195" w:rsidP="00E82195">
      <w:pPr>
        <w:pStyle w:val="ListParagraph"/>
        <w:numPr>
          <w:ilvl w:val="0"/>
          <w:numId w:val="43"/>
        </w:numPr>
        <w:suppressAutoHyphens/>
        <w:spacing w:before="200" w:after="200" w:line="276" w:lineRule="auto"/>
        <w:ind w:left="709"/>
      </w:pPr>
      <w:r>
        <w:t>The contents of R1 to be modified.</w:t>
      </w:r>
    </w:p>
    <w:p w14:paraId="0B0F2297" w14:textId="77777777" w:rsidR="00E82195" w:rsidRDefault="00E82195" w:rsidP="00E82195">
      <w:pPr>
        <w:pStyle w:val="ListParagraph"/>
        <w:numPr>
          <w:ilvl w:val="0"/>
          <w:numId w:val="43"/>
        </w:numPr>
        <w:suppressAutoHyphens/>
        <w:spacing w:before="200" w:after="200" w:line="276" w:lineRule="auto"/>
        <w:ind w:left="709"/>
      </w:pPr>
      <w:r>
        <w:t>The contents of R2 to be modified.</w:t>
      </w:r>
    </w:p>
    <w:p w14:paraId="5EAEA44A" w14:textId="77777777" w:rsidR="00E82195" w:rsidRDefault="00E82195" w:rsidP="00E82195">
      <w:pPr>
        <w:pStyle w:val="ListParagraph"/>
        <w:numPr>
          <w:ilvl w:val="0"/>
          <w:numId w:val="43"/>
        </w:numPr>
        <w:suppressAutoHyphens/>
        <w:spacing w:before="200" w:after="200" w:line="276" w:lineRule="auto"/>
        <w:ind w:left="709"/>
      </w:pPr>
      <w:r>
        <w:t>The contents of both R1 and R2 to be modified.</w:t>
      </w:r>
    </w:p>
    <w:p w14:paraId="6CE195E1" w14:textId="77777777" w:rsidR="00E82195" w:rsidRDefault="00E82195" w:rsidP="00E82195">
      <w:pPr>
        <w:pStyle w:val="ListParagraph"/>
        <w:numPr>
          <w:ilvl w:val="0"/>
          <w:numId w:val="43"/>
        </w:numPr>
        <w:suppressAutoHyphens/>
        <w:spacing w:before="200" w:after="200" w:line="276" w:lineRule="auto"/>
        <w:ind w:left="709"/>
      </w:pPr>
      <w:r>
        <w:t>None of the above.</w:t>
      </w:r>
    </w:p>
    <w:p w14:paraId="60A71CE0" w14:textId="77777777" w:rsidR="00E82195" w:rsidRDefault="00E82195" w:rsidP="00E82195">
      <w:pPr>
        <w:rPr>
          <w:b/>
        </w:rPr>
      </w:pPr>
    </w:p>
    <w:p w14:paraId="253FC144" w14:textId="08E552D3" w:rsidR="00E82195" w:rsidRDefault="00E82195" w:rsidP="00E82195">
      <w:pPr>
        <w:rPr>
          <w:b/>
        </w:rPr>
      </w:pPr>
      <w:r>
        <w:rPr>
          <w:b/>
        </w:rPr>
        <w:t>Question 2:</w:t>
      </w:r>
    </w:p>
    <w:p w14:paraId="19E6102B" w14:textId="77777777" w:rsidR="00E82195" w:rsidRDefault="00E82195" w:rsidP="00E82195">
      <w:r>
        <w:t xml:space="preserve">You execute the following two instructions: </w:t>
      </w:r>
    </w:p>
    <w:p w14:paraId="2A06F985" w14:textId="77777777" w:rsidR="00E82195" w:rsidRDefault="00E82195" w:rsidP="00E82195">
      <w:pPr>
        <w:spacing w:after="0"/>
        <w:rPr>
          <w:rFonts w:ascii="Courier" w:hAnsi="Courier" w:hint="eastAsia"/>
        </w:rPr>
      </w:pPr>
      <w:r>
        <w:rPr>
          <w:rFonts w:ascii="Courier" w:hAnsi="Courier"/>
        </w:rPr>
        <w:t>MOVS R1, 0</w:t>
      </w:r>
    </w:p>
    <w:p w14:paraId="689F2A1F" w14:textId="77777777" w:rsidR="00E82195" w:rsidRDefault="00E82195" w:rsidP="00E82195">
      <w:pPr>
        <w:spacing w:before="60"/>
        <w:rPr>
          <w:rFonts w:ascii="Courier" w:hAnsi="Courier" w:hint="eastAsia"/>
        </w:rPr>
      </w:pPr>
      <w:r>
        <w:rPr>
          <w:rFonts w:ascii="Courier" w:hAnsi="Courier"/>
        </w:rPr>
        <w:t>MUL R1, R2</w:t>
      </w:r>
    </w:p>
    <w:p w14:paraId="3D1FDA0D" w14:textId="77777777" w:rsidR="00E82195" w:rsidRDefault="00E82195" w:rsidP="00E82195">
      <w:r>
        <w:t>This may cause</w:t>
      </w:r>
    </w:p>
    <w:p w14:paraId="09FD090E" w14:textId="77777777" w:rsidR="00E82195" w:rsidRDefault="00E82195" w:rsidP="00E82195">
      <w:pPr>
        <w:pStyle w:val="ListParagraph"/>
        <w:numPr>
          <w:ilvl w:val="0"/>
          <w:numId w:val="44"/>
        </w:numPr>
        <w:suppressAutoHyphens/>
        <w:spacing w:before="200" w:after="200" w:line="276" w:lineRule="auto"/>
        <w:ind w:left="709"/>
      </w:pPr>
      <w:r>
        <w:t>The contents of R1 and R2 to be modified.</w:t>
      </w:r>
    </w:p>
    <w:p w14:paraId="4B5119E1" w14:textId="77777777" w:rsidR="00E82195" w:rsidRDefault="00E82195" w:rsidP="00E82195">
      <w:pPr>
        <w:pStyle w:val="ListParagraph"/>
        <w:numPr>
          <w:ilvl w:val="0"/>
          <w:numId w:val="44"/>
        </w:numPr>
        <w:suppressAutoHyphens/>
        <w:spacing w:before="200" w:after="200" w:line="276" w:lineRule="auto"/>
        <w:ind w:left="709"/>
      </w:pPr>
      <w:r>
        <w:t>The contents of R2 and R14 to be modified.</w:t>
      </w:r>
    </w:p>
    <w:p w14:paraId="015AA4A2" w14:textId="77777777" w:rsidR="00E82195" w:rsidRDefault="00E82195" w:rsidP="00E82195">
      <w:pPr>
        <w:pStyle w:val="ListParagraph"/>
        <w:numPr>
          <w:ilvl w:val="0"/>
          <w:numId w:val="44"/>
        </w:numPr>
        <w:suppressAutoHyphens/>
        <w:spacing w:before="200" w:after="200" w:line="276" w:lineRule="auto"/>
        <w:ind w:left="709"/>
      </w:pPr>
      <w:r>
        <w:t>The contents of R1 and R15 to be modified.</w:t>
      </w:r>
    </w:p>
    <w:p w14:paraId="0D6A90CE" w14:textId="77777777" w:rsidR="00E82195" w:rsidRDefault="00E82195" w:rsidP="00E82195">
      <w:pPr>
        <w:pStyle w:val="ListParagraph"/>
        <w:numPr>
          <w:ilvl w:val="0"/>
          <w:numId w:val="44"/>
        </w:numPr>
        <w:suppressAutoHyphens/>
        <w:spacing w:before="200" w:after="200" w:line="276" w:lineRule="auto"/>
        <w:ind w:left="709"/>
      </w:pPr>
      <w:r>
        <w:t>All of the above.</w:t>
      </w:r>
    </w:p>
    <w:p w14:paraId="092D22B2" w14:textId="77777777" w:rsidR="00E82195" w:rsidRDefault="00E82195" w:rsidP="00E82195">
      <w:pPr>
        <w:rPr>
          <w:b/>
        </w:rPr>
      </w:pPr>
    </w:p>
    <w:p w14:paraId="4C41D9EC" w14:textId="060BAE5F" w:rsidR="00E82195" w:rsidRDefault="00E82195" w:rsidP="00E82195">
      <w:pPr>
        <w:rPr>
          <w:b/>
        </w:rPr>
      </w:pPr>
      <w:r>
        <w:rPr>
          <w:b/>
        </w:rPr>
        <w:t>Question 3:</w:t>
      </w:r>
    </w:p>
    <w:p w14:paraId="155202B9" w14:textId="77777777" w:rsidR="00E82195" w:rsidRDefault="00E82195" w:rsidP="00E82195">
      <w:r>
        <w:t>What does the execution of following assembly code achieve?</w:t>
      </w:r>
    </w:p>
    <w:p w14:paraId="063F360C" w14:textId="77777777" w:rsidR="00E82195" w:rsidRDefault="00E82195" w:rsidP="00E82195">
      <w:pPr>
        <w:pStyle w:val="ListParagraph"/>
        <w:spacing w:after="0"/>
        <w:ind w:left="0"/>
        <w:rPr>
          <w:rFonts w:ascii="Courier" w:hAnsi="Courier" w:hint="eastAsia"/>
        </w:rPr>
      </w:pPr>
      <w:r>
        <w:rPr>
          <w:rFonts w:ascii="Courier" w:hAnsi="Courier"/>
        </w:rPr>
        <w:t>MUL R2, R4</w:t>
      </w:r>
    </w:p>
    <w:p w14:paraId="42091EBC" w14:textId="77777777" w:rsidR="00E82195" w:rsidRDefault="00E82195" w:rsidP="00E82195">
      <w:pPr>
        <w:spacing w:before="60"/>
        <w:rPr>
          <w:rFonts w:ascii="Courier" w:hAnsi="Courier" w:hint="eastAsia"/>
        </w:rPr>
      </w:pPr>
      <w:r>
        <w:rPr>
          <w:rFonts w:ascii="Courier" w:hAnsi="Courier"/>
        </w:rPr>
        <w:t>STR R2, [R5]</w:t>
      </w:r>
    </w:p>
    <w:p w14:paraId="72ECEADC" w14:textId="77777777" w:rsidR="00E82195" w:rsidRDefault="00E82195" w:rsidP="00E82195">
      <w:pPr>
        <w:pStyle w:val="ListParagraph"/>
        <w:numPr>
          <w:ilvl w:val="0"/>
          <w:numId w:val="45"/>
        </w:numPr>
        <w:suppressAutoHyphens/>
        <w:spacing w:before="200" w:after="200" w:line="276" w:lineRule="auto"/>
        <w:ind w:left="709"/>
      </w:pPr>
      <w:r>
        <w:t>It multiplies the values stored in R2 and R4 and stores the result in R5.</w:t>
      </w:r>
    </w:p>
    <w:p w14:paraId="05FAEE97" w14:textId="77777777" w:rsidR="00E82195" w:rsidRDefault="00E82195" w:rsidP="00E82195">
      <w:pPr>
        <w:pStyle w:val="ListParagraph"/>
        <w:numPr>
          <w:ilvl w:val="0"/>
          <w:numId w:val="45"/>
        </w:numPr>
        <w:suppressAutoHyphens/>
        <w:spacing w:before="200" w:after="200" w:line="276" w:lineRule="auto"/>
        <w:ind w:left="709"/>
      </w:pPr>
      <w:r>
        <w:t>It multiplies the values stored in R2 and R4 and stores the result in the memory location whose address is stored in R5.</w:t>
      </w:r>
    </w:p>
    <w:p w14:paraId="069FC34B" w14:textId="77777777" w:rsidR="00E82195" w:rsidRDefault="00E82195" w:rsidP="00E82195">
      <w:pPr>
        <w:pStyle w:val="ListParagraph"/>
        <w:numPr>
          <w:ilvl w:val="0"/>
          <w:numId w:val="45"/>
        </w:numPr>
        <w:suppressAutoHyphens/>
        <w:spacing w:before="200" w:after="200" w:line="276" w:lineRule="auto"/>
        <w:ind w:left="709"/>
      </w:pPr>
      <w:r>
        <w:t>It first multiplies the values stored in R2 and R4, then copies the value stored in R5 into R2.</w:t>
      </w:r>
    </w:p>
    <w:p w14:paraId="3A13BCB5" w14:textId="77777777" w:rsidR="00E82195" w:rsidRDefault="00E82195" w:rsidP="00E82195">
      <w:pPr>
        <w:pStyle w:val="ListParagraph"/>
        <w:numPr>
          <w:ilvl w:val="0"/>
          <w:numId w:val="45"/>
        </w:numPr>
        <w:suppressAutoHyphens/>
        <w:spacing w:before="200" w:after="200" w:line="276" w:lineRule="auto"/>
        <w:ind w:left="709"/>
      </w:pPr>
      <w:r>
        <w:t>It changes the contents of R2, and R5.</w:t>
      </w:r>
    </w:p>
    <w:p w14:paraId="223B48E4" w14:textId="77777777" w:rsidR="00E82195" w:rsidRDefault="00E82195" w:rsidP="00E82195">
      <w:pPr>
        <w:rPr>
          <w:b/>
        </w:rPr>
      </w:pPr>
    </w:p>
    <w:p w14:paraId="57682433" w14:textId="77777777" w:rsidR="00E82195" w:rsidRDefault="00E82195" w:rsidP="00E82195">
      <w:pPr>
        <w:pageBreakBefore/>
        <w:rPr>
          <w:b/>
        </w:rPr>
      </w:pPr>
      <w:r>
        <w:rPr>
          <w:b/>
        </w:rPr>
        <w:lastRenderedPageBreak/>
        <w:t>Question 4:</w:t>
      </w:r>
    </w:p>
    <w:p w14:paraId="51419C68" w14:textId="77777777" w:rsidR="00E82195" w:rsidRDefault="00E82195" w:rsidP="00E82195">
      <w:r>
        <w:t>Which of the following branch instructions is NOT conditional?</w:t>
      </w:r>
    </w:p>
    <w:p w14:paraId="5D1A207D" w14:textId="77777777" w:rsidR="00E82195" w:rsidRDefault="00E82195" w:rsidP="00E82195">
      <w:pPr>
        <w:pStyle w:val="ListParagraph"/>
        <w:numPr>
          <w:ilvl w:val="0"/>
          <w:numId w:val="46"/>
        </w:numPr>
        <w:suppressAutoHyphens/>
        <w:spacing w:after="200" w:line="276" w:lineRule="auto"/>
        <w:ind w:left="709"/>
        <w:rPr>
          <w:rFonts w:ascii="Courier" w:hAnsi="Courier" w:hint="eastAsia"/>
        </w:rPr>
      </w:pPr>
      <w:r>
        <w:rPr>
          <w:rFonts w:ascii="Courier" w:hAnsi="Courier"/>
        </w:rPr>
        <w:t>BEQ R2</w:t>
      </w:r>
    </w:p>
    <w:p w14:paraId="4E5D4C07" w14:textId="77777777" w:rsidR="00E82195" w:rsidRDefault="00E82195" w:rsidP="00E82195">
      <w:pPr>
        <w:pStyle w:val="ListParagraph"/>
        <w:numPr>
          <w:ilvl w:val="0"/>
          <w:numId w:val="46"/>
        </w:numPr>
        <w:suppressAutoHyphens/>
        <w:spacing w:after="200" w:line="276" w:lineRule="auto"/>
        <w:ind w:left="709"/>
        <w:rPr>
          <w:rFonts w:ascii="Courier" w:hAnsi="Courier" w:hint="eastAsia"/>
        </w:rPr>
      </w:pPr>
      <w:r>
        <w:rPr>
          <w:rFonts w:ascii="Courier" w:hAnsi="Courier"/>
        </w:rPr>
        <w:t>BHI R1</w:t>
      </w:r>
    </w:p>
    <w:p w14:paraId="6C3A829B" w14:textId="77777777" w:rsidR="00E82195" w:rsidRDefault="00E82195" w:rsidP="00E82195">
      <w:pPr>
        <w:pStyle w:val="ListParagraph"/>
        <w:numPr>
          <w:ilvl w:val="0"/>
          <w:numId w:val="46"/>
        </w:numPr>
        <w:suppressAutoHyphens/>
        <w:spacing w:after="200" w:line="276" w:lineRule="auto"/>
        <w:ind w:left="709"/>
        <w:rPr>
          <w:rFonts w:ascii="Courier" w:hAnsi="Courier" w:hint="eastAsia"/>
        </w:rPr>
      </w:pPr>
      <w:r>
        <w:rPr>
          <w:rFonts w:ascii="Courier" w:hAnsi="Courier"/>
        </w:rPr>
        <w:t>BLE R1</w:t>
      </w:r>
    </w:p>
    <w:p w14:paraId="1BB15AE3" w14:textId="77777777" w:rsidR="00E82195" w:rsidRDefault="00E82195" w:rsidP="00E82195">
      <w:pPr>
        <w:pStyle w:val="ListParagraph"/>
        <w:numPr>
          <w:ilvl w:val="0"/>
          <w:numId w:val="46"/>
        </w:numPr>
        <w:suppressAutoHyphens/>
        <w:spacing w:after="200" w:line="276" w:lineRule="auto"/>
        <w:ind w:left="709"/>
        <w:rPr>
          <w:rFonts w:ascii="Courier" w:hAnsi="Courier" w:hint="eastAsia"/>
        </w:rPr>
      </w:pPr>
      <w:r>
        <w:rPr>
          <w:rFonts w:ascii="Courier" w:hAnsi="Courier"/>
        </w:rPr>
        <w:t>BLX R0</w:t>
      </w:r>
    </w:p>
    <w:p w14:paraId="33FBF655" w14:textId="77777777" w:rsidR="00E82195" w:rsidRDefault="00E82195" w:rsidP="00E82195">
      <w:pPr>
        <w:rPr>
          <w:b/>
        </w:rPr>
      </w:pPr>
    </w:p>
    <w:p w14:paraId="7DF88390" w14:textId="2398B246" w:rsidR="00E82195" w:rsidRDefault="00E82195" w:rsidP="00E82195">
      <w:pPr>
        <w:rPr>
          <w:b/>
        </w:rPr>
      </w:pPr>
      <w:r>
        <w:rPr>
          <w:b/>
        </w:rPr>
        <w:t>Question 5:</w:t>
      </w:r>
    </w:p>
    <w:p w14:paraId="41DC27FE" w14:textId="77777777" w:rsidR="00E82195" w:rsidRDefault="00E82195" w:rsidP="00E82195">
      <w:r>
        <w:t>Which of the following branch instructions will change the value of the link register?</w:t>
      </w:r>
    </w:p>
    <w:p w14:paraId="35F71EB4" w14:textId="77777777" w:rsidR="00E82195" w:rsidRDefault="00E82195" w:rsidP="00E82195">
      <w:pPr>
        <w:pStyle w:val="ListParagraph"/>
        <w:numPr>
          <w:ilvl w:val="0"/>
          <w:numId w:val="37"/>
        </w:numPr>
        <w:suppressAutoHyphens/>
        <w:spacing w:after="200" w:line="276" w:lineRule="auto"/>
        <w:rPr>
          <w:rFonts w:ascii="Courier" w:hAnsi="Courier" w:hint="eastAsia"/>
        </w:rPr>
      </w:pPr>
      <w:r>
        <w:rPr>
          <w:rFonts w:ascii="Courier" w:hAnsi="Courier"/>
        </w:rPr>
        <w:t>BLT R2</w:t>
      </w:r>
    </w:p>
    <w:p w14:paraId="6461BAA7" w14:textId="77777777" w:rsidR="00E82195" w:rsidRDefault="00E82195" w:rsidP="00E82195">
      <w:pPr>
        <w:pStyle w:val="ListParagraph"/>
        <w:numPr>
          <w:ilvl w:val="0"/>
          <w:numId w:val="37"/>
        </w:numPr>
        <w:suppressAutoHyphens/>
        <w:spacing w:after="200" w:line="276" w:lineRule="auto"/>
        <w:rPr>
          <w:rFonts w:ascii="Courier" w:hAnsi="Courier" w:hint="eastAsia"/>
        </w:rPr>
      </w:pPr>
      <w:r>
        <w:rPr>
          <w:rFonts w:ascii="Courier" w:hAnsi="Courier"/>
        </w:rPr>
        <w:t>BLE R2</w:t>
      </w:r>
    </w:p>
    <w:p w14:paraId="14427BA7" w14:textId="77777777" w:rsidR="00E82195" w:rsidRDefault="00E82195" w:rsidP="00E82195">
      <w:pPr>
        <w:pStyle w:val="ListParagraph"/>
        <w:numPr>
          <w:ilvl w:val="0"/>
          <w:numId w:val="37"/>
        </w:numPr>
        <w:suppressAutoHyphens/>
        <w:spacing w:after="200" w:line="276" w:lineRule="auto"/>
        <w:rPr>
          <w:rFonts w:ascii="Courier" w:hAnsi="Courier" w:hint="eastAsia"/>
        </w:rPr>
      </w:pPr>
      <w:r>
        <w:rPr>
          <w:rFonts w:ascii="Courier" w:hAnsi="Courier"/>
        </w:rPr>
        <w:t>BLX R2</w:t>
      </w:r>
    </w:p>
    <w:p w14:paraId="558E671F" w14:textId="77777777" w:rsidR="00E82195" w:rsidRDefault="00E82195" w:rsidP="00E82195">
      <w:pPr>
        <w:pStyle w:val="ListParagraph"/>
        <w:numPr>
          <w:ilvl w:val="0"/>
          <w:numId w:val="37"/>
        </w:numPr>
        <w:suppressAutoHyphens/>
        <w:spacing w:after="200" w:line="276" w:lineRule="auto"/>
      </w:pPr>
      <w:r>
        <w:t>None of the above.</w:t>
      </w:r>
    </w:p>
    <w:p w14:paraId="1AF41904" w14:textId="77777777" w:rsidR="00E82195" w:rsidRDefault="00E82195" w:rsidP="00E82195">
      <w:pPr>
        <w:jc w:val="both"/>
        <w:rPr>
          <w:b/>
        </w:rPr>
      </w:pPr>
    </w:p>
    <w:p w14:paraId="5316E59B" w14:textId="6425D89E" w:rsidR="00E82195" w:rsidRDefault="00E82195" w:rsidP="00E82195">
      <w:pPr>
        <w:jc w:val="both"/>
        <w:rPr>
          <w:b/>
        </w:rPr>
      </w:pPr>
      <w:r>
        <w:rPr>
          <w:b/>
        </w:rPr>
        <w:t>Question 6:</w:t>
      </w:r>
    </w:p>
    <w:p w14:paraId="307340E1" w14:textId="05E05053" w:rsidR="00E82195" w:rsidRDefault="00E82195" w:rsidP="00E82195">
      <w:r>
        <w:t xml:space="preserve">Endianness refers to the order of bytes stored in memory. Which of the following instructions would you use for conversion of 32-bit data items from a </w:t>
      </w:r>
      <w:r w:rsidR="009A3B08">
        <w:t>big-endian</w:t>
      </w:r>
      <w:r>
        <w:t xml:space="preserve"> to a </w:t>
      </w:r>
      <w:r w:rsidR="009A3B08">
        <w:t>little-endian</w:t>
      </w:r>
      <w:r>
        <w:t xml:space="preserve"> format?</w:t>
      </w:r>
    </w:p>
    <w:p w14:paraId="508CBBD9" w14:textId="77777777" w:rsidR="00E82195" w:rsidRDefault="00E82195" w:rsidP="00E82195">
      <w:pPr>
        <w:pStyle w:val="ListParagraph"/>
        <w:numPr>
          <w:ilvl w:val="0"/>
          <w:numId w:val="33"/>
        </w:numPr>
        <w:suppressAutoHyphens/>
        <w:spacing w:after="200" w:line="276" w:lineRule="auto"/>
        <w:rPr>
          <w:rFonts w:ascii="Courier" w:hAnsi="Courier" w:hint="eastAsia"/>
        </w:rPr>
      </w:pPr>
      <w:r>
        <w:rPr>
          <w:rFonts w:ascii="Courier" w:hAnsi="Courier"/>
        </w:rPr>
        <w:t>REV R0 R0</w:t>
      </w:r>
    </w:p>
    <w:p w14:paraId="420F51F1" w14:textId="77777777" w:rsidR="00E82195" w:rsidRDefault="00E82195" w:rsidP="00E82195">
      <w:pPr>
        <w:pStyle w:val="ListParagraph"/>
        <w:numPr>
          <w:ilvl w:val="0"/>
          <w:numId w:val="33"/>
        </w:numPr>
        <w:suppressAutoHyphens/>
        <w:spacing w:after="200" w:line="276" w:lineRule="auto"/>
        <w:rPr>
          <w:rFonts w:ascii="Courier" w:hAnsi="Courier" w:hint="eastAsia"/>
        </w:rPr>
      </w:pPr>
      <w:r>
        <w:rPr>
          <w:rFonts w:ascii="Courier" w:hAnsi="Courier"/>
        </w:rPr>
        <w:t>RRX R0 R0</w:t>
      </w:r>
    </w:p>
    <w:p w14:paraId="60C769C8" w14:textId="77777777" w:rsidR="00E82195" w:rsidRDefault="00E82195" w:rsidP="00E82195">
      <w:pPr>
        <w:pStyle w:val="ListParagraph"/>
        <w:numPr>
          <w:ilvl w:val="0"/>
          <w:numId w:val="33"/>
        </w:numPr>
        <w:suppressAutoHyphens/>
        <w:spacing w:after="200" w:line="276" w:lineRule="auto"/>
        <w:rPr>
          <w:rFonts w:ascii="Courier" w:hAnsi="Courier" w:hint="eastAsia"/>
        </w:rPr>
      </w:pPr>
      <w:r>
        <w:rPr>
          <w:rFonts w:ascii="Courier" w:hAnsi="Courier"/>
        </w:rPr>
        <w:t>ROR R0 R0 16</w:t>
      </w:r>
    </w:p>
    <w:p w14:paraId="5D3218B0" w14:textId="77777777" w:rsidR="00E82195" w:rsidRDefault="00E82195" w:rsidP="00E82195">
      <w:pPr>
        <w:pStyle w:val="ListParagraph"/>
        <w:numPr>
          <w:ilvl w:val="0"/>
          <w:numId w:val="33"/>
        </w:numPr>
        <w:suppressAutoHyphens/>
        <w:spacing w:after="200" w:line="276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REV16 R0 R0</w:t>
      </w:r>
    </w:p>
    <w:p w14:paraId="70F94727" w14:textId="77777777" w:rsidR="00E82195" w:rsidRDefault="00E82195" w:rsidP="00E82195">
      <w:pPr>
        <w:jc w:val="both"/>
        <w:rPr>
          <w:b/>
        </w:rPr>
      </w:pPr>
    </w:p>
    <w:p w14:paraId="65E9FB84" w14:textId="21706C59" w:rsidR="00E82195" w:rsidRDefault="00E82195" w:rsidP="00E82195">
      <w:pPr>
        <w:jc w:val="both"/>
        <w:rPr>
          <w:b/>
        </w:rPr>
      </w:pPr>
      <w:r>
        <w:rPr>
          <w:b/>
        </w:rPr>
        <w:t>Question 7:</w:t>
      </w:r>
    </w:p>
    <w:p w14:paraId="5C62E027" w14:textId="77777777" w:rsidR="00E82195" w:rsidRDefault="00E82195" w:rsidP="00E82195">
      <w:pPr>
        <w:jc w:val="both"/>
      </w:pPr>
      <w:r>
        <w:t>You execute the following two instructions:</w:t>
      </w:r>
    </w:p>
    <w:p w14:paraId="583E12E8" w14:textId="77777777" w:rsidR="00E82195" w:rsidRDefault="00E82195" w:rsidP="00E82195">
      <w:pPr>
        <w:pStyle w:val="ListParagraph"/>
        <w:spacing w:after="0"/>
        <w:ind w:left="0"/>
        <w:rPr>
          <w:rFonts w:ascii="Courier" w:hAnsi="Courier" w:hint="eastAsia"/>
        </w:rPr>
      </w:pPr>
      <w:r>
        <w:rPr>
          <w:rFonts w:ascii="Courier" w:hAnsi="Courier"/>
        </w:rPr>
        <w:t>LDR R0, [R1, #8]!</w:t>
      </w:r>
    </w:p>
    <w:p w14:paraId="606826D8" w14:textId="77777777" w:rsidR="00E82195" w:rsidRDefault="00E82195" w:rsidP="00E82195">
      <w:pPr>
        <w:pStyle w:val="ListParagraph"/>
        <w:spacing w:before="60"/>
        <w:ind w:left="0"/>
        <w:rPr>
          <w:rFonts w:ascii="Courier" w:hAnsi="Courier" w:hint="eastAsia"/>
        </w:rPr>
      </w:pPr>
      <w:r>
        <w:rPr>
          <w:rFonts w:ascii="Courier" w:hAnsi="Courier"/>
        </w:rPr>
        <w:t>LDR R2, [R1], #8</w:t>
      </w:r>
    </w:p>
    <w:p w14:paraId="16A72123" w14:textId="77777777" w:rsidR="00E82195" w:rsidRDefault="00E82195" w:rsidP="00E82195">
      <w:r>
        <w:t>After that</w:t>
      </w:r>
    </w:p>
    <w:p w14:paraId="24AEE813" w14:textId="77777777" w:rsidR="00E82195" w:rsidRDefault="00E82195" w:rsidP="00E82195">
      <w:pPr>
        <w:pStyle w:val="ListParagraph"/>
        <w:numPr>
          <w:ilvl w:val="0"/>
          <w:numId w:val="34"/>
        </w:numPr>
        <w:suppressAutoHyphens/>
        <w:spacing w:after="200" w:line="276" w:lineRule="auto"/>
        <w:jc w:val="both"/>
      </w:pPr>
      <w:r>
        <w:t>R0 contains the value stored in memory address R1+8 and R2 contains the value stored in memory address R1+16.</w:t>
      </w:r>
    </w:p>
    <w:p w14:paraId="6509E8C2" w14:textId="77777777" w:rsidR="00E82195" w:rsidRDefault="00E82195" w:rsidP="00E82195">
      <w:pPr>
        <w:pStyle w:val="ListParagraph"/>
        <w:numPr>
          <w:ilvl w:val="0"/>
          <w:numId w:val="34"/>
        </w:numPr>
        <w:suppressAutoHyphens/>
        <w:spacing w:after="200" w:line="276" w:lineRule="auto"/>
        <w:jc w:val="both"/>
      </w:pPr>
      <w:r>
        <w:t>both R0 and R2 contain the same value, which was stored in memory address R1+8.</w:t>
      </w:r>
    </w:p>
    <w:p w14:paraId="48333BBC" w14:textId="77777777" w:rsidR="00E82195" w:rsidRDefault="00E82195" w:rsidP="00E82195">
      <w:pPr>
        <w:pStyle w:val="ListParagraph"/>
        <w:numPr>
          <w:ilvl w:val="0"/>
          <w:numId w:val="34"/>
        </w:numPr>
        <w:suppressAutoHyphens/>
        <w:spacing w:after="200" w:line="276" w:lineRule="auto"/>
        <w:jc w:val="both"/>
      </w:pPr>
      <w:r>
        <w:t>both R0 and R2 contain the same value, which was stored in memory address R1+16.</w:t>
      </w:r>
    </w:p>
    <w:p w14:paraId="70876C4B" w14:textId="77777777" w:rsidR="00E82195" w:rsidRDefault="00E82195" w:rsidP="00E82195">
      <w:pPr>
        <w:pStyle w:val="ListParagraph"/>
        <w:numPr>
          <w:ilvl w:val="0"/>
          <w:numId w:val="34"/>
        </w:numPr>
        <w:suppressAutoHyphens/>
        <w:spacing w:after="200" w:line="276" w:lineRule="auto"/>
        <w:jc w:val="both"/>
      </w:pPr>
      <w:r>
        <w:t>None of the above.</w:t>
      </w:r>
    </w:p>
    <w:p w14:paraId="165260A6" w14:textId="77777777" w:rsidR="00E82195" w:rsidRDefault="00E82195" w:rsidP="00E82195">
      <w:pPr>
        <w:rPr>
          <w:b/>
        </w:rPr>
      </w:pPr>
    </w:p>
    <w:p w14:paraId="71528D41" w14:textId="77777777" w:rsidR="00E82195" w:rsidRDefault="00E82195" w:rsidP="00E82195">
      <w:pPr>
        <w:pageBreakBefore/>
        <w:jc w:val="both"/>
        <w:rPr>
          <w:b/>
        </w:rPr>
      </w:pPr>
      <w:r>
        <w:rPr>
          <w:b/>
        </w:rPr>
        <w:lastRenderedPageBreak/>
        <w:t>Question 8:</w:t>
      </w:r>
    </w:p>
    <w:p w14:paraId="0701E55C" w14:textId="77777777" w:rsidR="00E82195" w:rsidRDefault="00E82195" w:rsidP="00E82195">
      <w:pPr>
        <w:jc w:val="both"/>
      </w:pPr>
      <w:r>
        <w:t>You execute the following instruction:</w:t>
      </w:r>
    </w:p>
    <w:p w14:paraId="6EC8BFE1" w14:textId="77777777" w:rsidR="00E82195" w:rsidRDefault="00E82195" w:rsidP="00E82195">
      <w:pPr>
        <w:pStyle w:val="ListParagraph"/>
        <w:ind w:left="0"/>
        <w:rPr>
          <w:rFonts w:ascii="Courier" w:hAnsi="Courier" w:hint="eastAsia"/>
        </w:rPr>
      </w:pPr>
      <w:r>
        <w:rPr>
          <w:rFonts w:ascii="Courier" w:hAnsi="Courier"/>
        </w:rPr>
        <w:t>RSBS R0, R1, #1024</w:t>
      </w:r>
    </w:p>
    <w:p w14:paraId="26760331" w14:textId="77777777" w:rsidR="00E82195" w:rsidRDefault="00E82195" w:rsidP="00E82195">
      <w:r>
        <w:t>The result is</w:t>
      </w:r>
    </w:p>
    <w:p w14:paraId="18652A5F" w14:textId="77777777" w:rsidR="00E82195" w:rsidRDefault="00E82195" w:rsidP="00E82195">
      <w:pPr>
        <w:pStyle w:val="ListParagraph"/>
        <w:numPr>
          <w:ilvl w:val="0"/>
          <w:numId w:val="35"/>
        </w:numPr>
        <w:suppressAutoHyphens/>
        <w:spacing w:after="200" w:line="276" w:lineRule="auto"/>
        <w:jc w:val="both"/>
      </w:pPr>
      <w:r>
        <w:t>R0 = R1 - (1024+ R1)</w:t>
      </w:r>
    </w:p>
    <w:p w14:paraId="7C17417F" w14:textId="77777777" w:rsidR="00E82195" w:rsidRDefault="00E82195" w:rsidP="00E82195">
      <w:pPr>
        <w:pStyle w:val="ListParagraph"/>
        <w:numPr>
          <w:ilvl w:val="0"/>
          <w:numId w:val="35"/>
        </w:numPr>
        <w:suppressAutoHyphens/>
        <w:spacing w:after="200" w:line="276" w:lineRule="auto"/>
        <w:jc w:val="both"/>
      </w:pPr>
      <w:r>
        <w:t>R0 = R1 - (R0 + 1024)</w:t>
      </w:r>
    </w:p>
    <w:p w14:paraId="23388DD0" w14:textId="77777777" w:rsidR="00E82195" w:rsidRDefault="00E82195" w:rsidP="00E82195">
      <w:pPr>
        <w:pStyle w:val="ListParagraph"/>
        <w:numPr>
          <w:ilvl w:val="0"/>
          <w:numId w:val="35"/>
        </w:numPr>
        <w:suppressAutoHyphens/>
        <w:spacing w:after="200" w:line="276" w:lineRule="auto"/>
        <w:jc w:val="both"/>
      </w:pPr>
      <w:r>
        <w:t>R0 = R1 - 1024</w:t>
      </w:r>
    </w:p>
    <w:p w14:paraId="4BA534F6" w14:textId="77777777" w:rsidR="00E82195" w:rsidRDefault="00E82195" w:rsidP="00E82195">
      <w:pPr>
        <w:pStyle w:val="ListParagraph"/>
        <w:numPr>
          <w:ilvl w:val="0"/>
          <w:numId w:val="35"/>
        </w:numPr>
        <w:suppressAutoHyphens/>
        <w:spacing w:after="200" w:line="276" w:lineRule="auto"/>
        <w:jc w:val="both"/>
      </w:pPr>
      <w:r>
        <w:t>R0 = 1024 - R1</w:t>
      </w:r>
    </w:p>
    <w:p w14:paraId="737AA16E" w14:textId="77777777" w:rsidR="00E82195" w:rsidRDefault="00E82195" w:rsidP="00E82195">
      <w:pPr>
        <w:rPr>
          <w:b/>
        </w:rPr>
      </w:pPr>
    </w:p>
    <w:p w14:paraId="1BED9763" w14:textId="262BA58C" w:rsidR="00E82195" w:rsidRDefault="00E82195" w:rsidP="00E82195">
      <w:pPr>
        <w:rPr>
          <w:b/>
        </w:rPr>
      </w:pPr>
      <w:r>
        <w:rPr>
          <w:b/>
        </w:rPr>
        <w:t>Question 9:</w:t>
      </w:r>
    </w:p>
    <w:p w14:paraId="04D57886" w14:textId="77777777" w:rsidR="00E82195" w:rsidRDefault="00E82195" w:rsidP="00E82195">
      <w:pPr>
        <w:jc w:val="both"/>
      </w:pPr>
      <w:r>
        <w:t>You execute the following instruction:</w:t>
      </w:r>
    </w:p>
    <w:p w14:paraId="0C7D7211" w14:textId="77777777" w:rsidR="00E82195" w:rsidRDefault="00E82195" w:rsidP="00E82195">
      <w:pPr>
        <w:pStyle w:val="ListParagraph"/>
        <w:ind w:left="0"/>
        <w:rPr>
          <w:rFonts w:ascii="Courier" w:hAnsi="Courier" w:hint="eastAsia"/>
        </w:rPr>
      </w:pPr>
      <w:r>
        <w:rPr>
          <w:rFonts w:ascii="Courier" w:hAnsi="Courier"/>
        </w:rPr>
        <w:t>ADD R0, R1, R1, LSR #1</w:t>
      </w:r>
    </w:p>
    <w:p w14:paraId="438DB14B" w14:textId="77777777" w:rsidR="00E82195" w:rsidRDefault="00E82195" w:rsidP="00E82195">
      <w:r>
        <w:t>The result is</w:t>
      </w:r>
    </w:p>
    <w:p w14:paraId="2DD77026" w14:textId="77777777" w:rsidR="00E82195" w:rsidRDefault="00E82195" w:rsidP="00E82195">
      <w:pPr>
        <w:pStyle w:val="ListParagraph"/>
        <w:numPr>
          <w:ilvl w:val="0"/>
          <w:numId w:val="47"/>
        </w:numPr>
        <w:suppressAutoHyphens/>
        <w:spacing w:after="200" w:line="276" w:lineRule="auto"/>
        <w:jc w:val="both"/>
      </w:pPr>
      <w:r>
        <w:t>R0 = R1 * 3</w:t>
      </w:r>
    </w:p>
    <w:p w14:paraId="3CF63CD8" w14:textId="77777777" w:rsidR="00E82195" w:rsidRDefault="00E82195" w:rsidP="00E82195">
      <w:pPr>
        <w:pStyle w:val="ListParagraph"/>
        <w:numPr>
          <w:ilvl w:val="0"/>
          <w:numId w:val="47"/>
        </w:numPr>
        <w:suppressAutoHyphens/>
        <w:spacing w:after="200" w:line="276" w:lineRule="auto"/>
        <w:jc w:val="both"/>
      </w:pPr>
      <w:r>
        <w:t>R0 = R1 * 1.5</w:t>
      </w:r>
    </w:p>
    <w:p w14:paraId="4D88F88B" w14:textId="77777777" w:rsidR="00E82195" w:rsidRDefault="00E82195" w:rsidP="00E82195">
      <w:pPr>
        <w:pStyle w:val="ListParagraph"/>
        <w:numPr>
          <w:ilvl w:val="0"/>
          <w:numId w:val="47"/>
        </w:numPr>
        <w:suppressAutoHyphens/>
        <w:spacing w:after="200" w:line="276" w:lineRule="auto"/>
        <w:jc w:val="both"/>
      </w:pPr>
      <w:r>
        <w:t>R0 = R1 / 2</w:t>
      </w:r>
    </w:p>
    <w:p w14:paraId="1AB3D0AE" w14:textId="77777777" w:rsidR="00E82195" w:rsidRDefault="00E82195" w:rsidP="00E82195">
      <w:pPr>
        <w:pStyle w:val="ListParagraph"/>
        <w:numPr>
          <w:ilvl w:val="0"/>
          <w:numId w:val="47"/>
        </w:numPr>
        <w:suppressAutoHyphens/>
        <w:spacing w:after="200" w:line="276" w:lineRule="auto"/>
        <w:jc w:val="both"/>
      </w:pPr>
      <w:r>
        <w:t>R0 = R1 *2</w:t>
      </w:r>
    </w:p>
    <w:p w14:paraId="279BBA7D" w14:textId="77777777" w:rsidR="00E82195" w:rsidRDefault="00E82195" w:rsidP="00E82195">
      <w:pPr>
        <w:jc w:val="both"/>
        <w:rPr>
          <w:b/>
        </w:rPr>
      </w:pPr>
    </w:p>
    <w:p w14:paraId="7F595110" w14:textId="428FF44B" w:rsidR="00E82195" w:rsidRDefault="00E82195" w:rsidP="00E82195">
      <w:pPr>
        <w:jc w:val="both"/>
        <w:rPr>
          <w:b/>
        </w:rPr>
      </w:pPr>
      <w:r>
        <w:rPr>
          <w:b/>
        </w:rPr>
        <w:t>Question 10:</w:t>
      </w:r>
    </w:p>
    <w:p w14:paraId="2087D950" w14:textId="77777777" w:rsidR="00E82195" w:rsidRDefault="00E82195" w:rsidP="00E82195">
      <w:r>
        <w:t>You execute the following instruction:</w:t>
      </w:r>
    </w:p>
    <w:p w14:paraId="16A88757" w14:textId="77777777" w:rsidR="00E82195" w:rsidRDefault="00E82195" w:rsidP="00E82195">
      <w:pPr>
        <w:rPr>
          <w:rFonts w:ascii="Courier" w:hAnsi="Courier" w:hint="eastAsia"/>
        </w:rPr>
      </w:pPr>
      <w:r>
        <w:rPr>
          <w:rFonts w:ascii="Courier" w:hAnsi="Courier"/>
        </w:rPr>
        <w:t>ADR R0, label</w:t>
      </w:r>
    </w:p>
    <w:p w14:paraId="5A5CCDB3" w14:textId="77777777" w:rsidR="00E82195" w:rsidRDefault="00E82195" w:rsidP="00E82195">
      <w:pPr>
        <w:pStyle w:val="ListParagraph"/>
        <w:numPr>
          <w:ilvl w:val="0"/>
          <w:numId w:val="38"/>
        </w:numPr>
        <w:suppressAutoHyphens/>
        <w:spacing w:before="200" w:after="200" w:line="276" w:lineRule="auto"/>
      </w:pPr>
      <w:r>
        <w:t xml:space="preserve">it gets the address (relative to the PC) pointed by </w:t>
      </w:r>
      <w:r>
        <w:rPr>
          <w:rFonts w:ascii="Courier New" w:hAnsi="Courier New" w:cs="Courier New"/>
        </w:rPr>
        <w:t>label</w:t>
      </w:r>
      <w:r>
        <w:t xml:space="preserve"> and loads the value stored in that memory address in R0.</w:t>
      </w:r>
    </w:p>
    <w:p w14:paraId="354C359A" w14:textId="77777777" w:rsidR="00E82195" w:rsidRDefault="00E82195" w:rsidP="00E82195">
      <w:pPr>
        <w:pStyle w:val="ListParagraph"/>
        <w:numPr>
          <w:ilvl w:val="0"/>
          <w:numId w:val="38"/>
        </w:numPr>
        <w:suppressAutoHyphens/>
        <w:spacing w:before="200" w:after="200" w:line="276" w:lineRule="auto"/>
      </w:pPr>
      <w:r>
        <w:t xml:space="preserve">it gets the address (relative to the PC) pointed by </w:t>
      </w:r>
      <w:r>
        <w:rPr>
          <w:rFonts w:ascii="Courier New" w:hAnsi="Courier New" w:cs="Courier New"/>
        </w:rPr>
        <w:t>label</w:t>
      </w:r>
      <w:r>
        <w:t xml:space="preserve"> and adds the value stored in that memory address to the value in R0.; then stores the result in R0.</w:t>
      </w:r>
    </w:p>
    <w:p w14:paraId="47B12C29" w14:textId="77777777" w:rsidR="00E82195" w:rsidRDefault="00E82195" w:rsidP="00E82195">
      <w:pPr>
        <w:pStyle w:val="ListParagraph"/>
        <w:numPr>
          <w:ilvl w:val="0"/>
          <w:numId w:val="38"/>
        </w:numPr>
        <w:suppressAutoHyphens/>
        <w:spacing w:before="200" w:after="200" w:line="276" w:lineRule="auto"/>
      </w:pPr>
      <w:r>
        <w:t xml:space="preserve">it gets the address (relative to the PC) pointed by </w:t>
      </w:r>
      <w:r>
        <w:rPr>
          <w:rFonts w:ascii="Courier New" w:hAnsi="Courier New" w:cs="Courier New"/>
        </w:rPr>
        <w:t>label</w:t>
      </w:r>
      <w:r>
        <w:t xml:space="preserve"> and loads the address value in R0.</w:t>
      </w:r>
    </w:p>
    <w:p w14:paraId="72F80B37" w14:textId="77777777" w:rsidR="00E82195" w:rsidRDefault="00E82195" w:rsidP="00E82195">
      <w:pPr>
        <w:pStyle w:val="ListParagraph"/>
        <w:numPr>
          <w:ilvl w:val="0"/>
          <w:numId w:val="38"/>
        </w:numPr>
        <w:suppressAutoHyphens/>
        <w:spacing w:before="200" w:after="200" w:line="276" w:lineRule="auto"/>
      </w:pPr>
      <w:r>
        <w:t>None of the above.</w:t>
      </w:r>
    </w:p>
    <w:p w14:paraId="79706005" w14:textId="77777777" w:rsidR="00E82195" w:rsidRDefault="00E82195" w:rsidP="00E82195">
      <w:pPr>
        <w:jc w:val="both"/>
        <w:rPr>
          <w:b/>
        </w:rPr>
      </w:pPr>
    </w:p>
    <w:p w14:paraId="30D33385" w14:textId="1C4E0DB3" w:rsidR="00E82195" w:rsidRDefault="00E82195" w:rsidP="00E82195">
      <w:pPr>
        <w:jc w:val="both"/>
        <w:rPr>
          <w:b/>
        </w:rPr>
      </w:pPr>
      <w:r>
        <w:rPr>
          <w:b/>
        </w:rPr>
        <w:t>Question 11:</w:t>
      </w:r>
    </w:p>
    <w:p w14:paraId="316C3695" w14:textId="2651A07E" w:rsidR="00E82195" w:rsidRDefault="00E82195" w:rsidP="00E82195">
      <w:pPr>
        <w:jc w:val="both"/>
      </w:pPr>
      <w:r>
        <w:t xml:space="preserve">There are two ways of coding flow control in the </w:t>
      </w:r>
      <w:r w:rsidR="009A3B08">
        <w:t>Arm state</w:t>
      </w:r>
      <w:r>
        <w:t xml:space="preserve">: </w:t>
      </w:r>
    </w:p>
    <w:p w14:paraId="1F76ADA0" w14:textId="77777777" w:rsidR="00E82195" w:rsidRDefault="00E82195" w:rsidP="00E82195">
      <w:pPr>
        <w:pStyle w:val="ListParagraph"/>
        <w:numPr>
          <w:ilvl w:val="0"/>
          <w:numId w:val="36"/>
        </w:numPr>
        <w:suppressAutoHyphens/>
        <w:spacing w:after="200" w:line="276" w:lineRule="auto"/>
        <w:ind w:left="720"/>
        <w:jc w:val="both"/>
      </w:pPr>
      <w:r>
        <w:t>Append a two letter conditional suffix to the mnemonic or use the IT (If-Then) instruction.</w:t>
      </w:r>
    </w:p>
    <w:p w14:paraId="26EF8F25" w14:textId="77777777" w:rsidR="00E82195" w:rsidRDefault="00E82195" w:rsidP="00E82195">
      <w:pPr>
        <w:pStyle w:val="ListParagraph"/>
        <w:numPr>
          <w:ilvl w:val="0"/>
          <w:numId w:val="36"/>
        </w:numPr>
        <w:suppressAutoHyphens/>
        <w:spacing w:after="200" w:line="276" w:lineRule="auto"/>
        <w:ind w:left="720"/>
        <w:jc w:val="both"/>
      </w:pPr>
      <w:r>
        <w:t>Use a conditional branch instruction or use the IT (If-Then) instruction.</w:t>
      </w:r>
    </w:p>
    <w:p w14:paraId="4F5344E0" w14:textId="77777777" w:rsidR="00E82195" w:rsidRDefault="00E82195" w:rsidP="00E82195">
      <w:pPr>
        <w:pStyle w:val="ListParagraph"/>
        <w:numPr>
          <w:ilvl w:val="0"/>
          <w:numId w:val="36"/>
        </w:numPr>
        <w:suppressAutoHyphens/>
        <w:spacing w:after="200" w:line="276" w:lineRule="auto"/>
        <w:ind w:left="720"/>
        <w:jc w:val="both"/>
      </w:pPr>
      <w:r>
        <w:t>Append a two letter conditional suffix to the mnemonic or use a conditional branch instruction.</w:t>
      </w:r>
    </w:p>
    <w:p w14:paraId="48861553" w14:textId="77777777" w:rsidR="00E82195" w:rsidRDefault="00E82195" w:rsidP="00E82195">
      <w:pPr>
        <w:pStyle w:val="ListParagraph"/>
        <w:numPr>
          <w:ilvl w:val="0"/>
          <w:numId w:val="36"/>
        </w:numPr>
        <w:suppressAutoHyphens/>
        <w:spacing w:after="200" w:line="276" w:lineRule="auto"/>
        <w:ind w:left="720"/>
        <w:jc w:val="both"/>
      </w:pPr>
      <w:r>
        <w:t>None of the above.</w:t>
      </w:r>
    </w:p>
    <w:p w14:paraId="4CE9107D" w14:textId="77777777" w:rsidR="00E82195" w:rsidRDefault="00E82195" w:rsidP="00E82195">
      <w:pPr>
        <w:pageBreakBefore/>
        <w:rPr>
          <w:b/>
        </w:rPr>
      </w:pPr>
      <w:r>
        <w:rPr>
          <w:b/>
        </w:rPr>
        <w:lastRenderedPageBreak/>
        <w:t>Question 12:</w:t>
      </w:r>
    </w:p>
    <w:p w14:paraId="242A74E9" w14:textId="634DD718" w:rsidR="00E82195" w:rsidRDefault="00E82195" w:rsidP="00E82195">
      <w:pPr>
        <w:jc w:val="both"/>
      </w:pPr>
      <w:r>
        <w:t xml:space="preserve"> Which instruction would you use to move a value from a coprocessor register to an </w:t>
      </w:r>
      <w:r w:rsidR="009A3B08">
        <w:t>Arm</w:t>
      </w:r>
      <w:r>
        <w:t xml:space="preserve"> register?</w:t>
      </w:r>
    </w:p>
    <w:p w14:paraId="0BD3DEE5" w14:textId="77777777" w:rsidR="00E82195" w:rsidRDefault="00E82195" w:rsidP="00E82195">
      <w:pPr>
        <w:pStyle w:val="ListParagraph"/>
        <w:numPr>
          <w:ilvl w:val="0"/>
          <w:numId w:val="42"/>
        </w:numPr>
        <w:suppressAutoHyphens/>
        <w:spacing w:after="200" w:line="276" w:lineRule="auto"/>
        <w:ind w:left="709"/>
        <w:jc w:val="both"/>
      </w:pPr>
      <w:r>
        <w:t>MCR.</w:t>
      </w:r>
    </w:p>
    <w:p w14:paraId="5A1ABF45" w14:textId="77777777" w:rsidR="00E82195" w:rsidRDefault="00E82195" w:rsidP="00E82195">
      <w:pPr>
        <w:pStyle w:val="ListParagraph"/>
        <w:numPr>
          <w:ilvl w:val="0"/>
          <w:numId w:val="42"/>
        </w:numPr>
        <w:suppressAutoHyphens/>
        <w:spacing w:after="200" w:line="276" w:lineRule="auto"/>
        <w:ind w:left="709"/>
        <w:jc w:val="both"/>
      </w:pPr>
      <w:r>
        <w:t>MRC.</w:t>
      </w:r>
    </w:p>
    <w:p w14:paraId="4F28B03A" w14:textId="77777777" w:rsidR="00E82195" w:rsidRDefault="00E82195" w:rsidP="00E82195">
      <w:pPr>
        <w:pStyle w:val="ListParagraph"/>
        <w:numPr>
          <w:ilvl w:val="0"/>
          <w:numId w:val="42"/>
        </w:numPr>
        <w:suppressAutoHyphens/>
        <w:spacing w:after="200" w:line="276" w:lineRule="auto"/>
        <w:ind w:left="709"/>
        <w:jc w:val="both"/>
      </w:pPr>
      <w:r>
        <w:t>MVT.</w:t>
      </w:r>
    </w:p>
    <w:p w14:paraId="66FD8C11" w14:textId="3E4FE58A" w:rsidR="00E82195" w:rsidRDefault="00E82195" w:rsidP="00E82195">
      <w:pPr>
        <w:pStyle w:val="ListParagraph"/>
        <w:numPr>
          <w:ilvl w:val="0"/>
          <w:numId w:val="42"/>
        </w:numPr>
        <w:suppressAutoHyphens/>
        <w:spacing w:after="200" w:line="276" w:lineRule="auto"/>
        <w:ind w:left="709"/>
        <w:jc w:val="both"/>
      </w:pPr>
      <w:r>
        <w:t xml:space="preserve">It is not allowed moving values between </w:t>
      </w:r>
      <w:r w:rsidR="009A3B08">
        <w:t>Arm</w:t>
      </w:r>
      <w:r>
        <w:t xml:space="preserve"> registers and coprocessor registers. That causes an Undefined Instruction exception.</w:t>
      </w:r>
    </w:p>
    <w:p w14:paraId="67772AB4" w14:textId="77777777" w:rsidR="00E82195" w:rsidRDefault="00E82195" w:rsidP="00E82195">
      <w:pPr>
        <w:rPr>
          <w:b/>
        </w:rPr>
      </w:pPr>
    </w:p>
    <w:p w14:paraId="27F350B4" w14:textId="67209168" w:rsidR="00E82195" w:rsidRDefault="00E82195" w:rsidP="00E82195">
      <w:pPr>
        <w:rPr>
          <w:b/>
        </w:rPr>
      </w:pPr>
      <w:r>
        <w:rPr>
          <w:b/>
        </w:rPr>
        <w:t>Question 13:</w:t>
      </w:r>
    </w:p>
    <w:p w14:paraId="3C6BCBC7" w14:textId="77777777" w:rsidR="00E82195" w:rsidRDefault="00E82195" w:rsidP="00E82195">
      <w:r>
        <w:t>Suppose the contents of registers R0 and R1 are 0x37DAFF07 and 0x25DDFD2A, and you execute the following instruction:</w:t>
      </w:r>
    </w:p>
    <w:p w14:paraId="0E756896" w14:textId="77777777" w:rsidR="00E82195" w:rsidRDefault="00E82195" w:rsidP="00E82195">
      <w:pPr>
        <w:rPr>
          <w:rFonts w:ascii="Courier" w:hAnsi="Courier" w:hint="eastAsia"/>
        </w:rPr>
      </w:pPr>
      <w:r>
        <w:rPr>
          <w:rFonts w:ascii="Courier" w:hAnsi="Courier"/>
        </w:rPr>
        <w:t>QADD16 R0, R1</w:t>
      </w:r>
    </w:p>
    <w:p w14:paraId="493A0D6C" w14:textId="77777777" w:rsidR="00E82195" w:rsidRDefault="00E82195" w:rsidP="00E82195">
      <w:r>
        <w:t>The result would be</w:t>
      </w:r>
    </w:p>
    <w:p w14:paraId="5321B449" w14:textId="2762B7E3" w:rsidR="00E82195" w:rsidRDefault="00E82195" w:rsidP="00E82195">
      <w:pPr>
        <w:pStyle w:val="ListParagraph"/>
        <w:numPr>
          <w:ilvl w:val="0"/>
          <w:numId w:val="39"/>
        </w:numPr>
        <w:suppressAutoHyphens/>
        <w:spacing w:before="200" w:after="200" w:line="276" w:lineRule="auto"/>
      </w:pPr>
      <w:r>
        <w:t xml:space="preserve">R0 = </w:t>
      </w:r>
      <w:r w:rsidR="0096435F">
        <w:t>0x37DAFFFF</w:t>
      </w:r>
    </w:p>
    <w:p w14:paraId="4F0E3C5F" w14:textId="4587C454" w:rsidR="00E82195" w:rsidRDefault="00E82195" w:rsidP="00E82195">
      <w:pPr>
        <w:pStyle w:val="ListParagraph"/>
        <w:numPr>
          <w:ilvl w:val="0"/>
          <w:numId w:val="39"/>
        </w:numPr>
        <w:suppressAutoHyphens/>
        <w:spacing w:before="200" w:after="200" w:line="276" w:lineRule="auto"/>
      </w:pPr>
      <w:r>
        <w:t xml:space="preserve">R0 = </w:t>
      </w:r>
      <w:r w:rsidR="0096435F">
        <w:t>0x5DB8FC31</w:t>
      </w:r>
    </w:p>
    <w:p w14:paraId="702ED8E8" w14:textId="4992A53D" w:rsidR="00E82195" w:rsidRDefault="00E82195" w:rsidP="00E82195">
      <w:pPr>
        <w:pStyle w:val="ListParagraph"/>
        <w:numPr>
          <w:ilvl w:val="0"/>
          <w:numId w:val="39"/>
        </w:numPr>
        <w:suppressAutoHyphens/>
        <w:spacing w:before="200" w:after="200" w:line="276" w:lineRule="auto"/>
      </w:pPr>
      <w:r>
        <w:t xml:space="preserve">R0 = </w:t>
      </w:r>
      <w:r w:rsidR="0096435F">
        <w:t>0xFFFFFC31</w:t>
      </w:r>
    </w:p>
    <w:p w14:paraId="504438A9" w14:textId="5933FEDA" w:rsidR="00E82195" w:rsidRDefault="00E82195" w:rsidP="00E82195">
      <w:pPr>
        <w:pStyle w:val="ListParagraph"/>
        <w:numPr>
          <w:ilvl w:val="0"/>
          <w:numId w:val="39"/>
        </w:numPr>
        <w:suppressAutoHyphens/>
        <w:spacing w:before="200" w:after="200" w:line="276" w:lineRule="auto"/>
      </w:pPr>
      <w:r>
        <w:t xml:space="preserve">R0 = </w:t>
      </w:r>
      <w:r w:rsidR="0096435F">
        <w:t>0x37DAFC31</w:t>
      </w:r>
    </w:p>
    <w:p w14:paraId="73D22C28" w14:textId="77777777" w:rsidR="00E82195" w:rsidRDefault="00E82195" w:rsidP="00E82195">
      <w:pPr>
        <w:rPr>
          <w:b/>
        </w:rPr>
      </w:pPr>
    </w:p>
    <w:p w14:paraId="643E9950" w14:textId="61AE391E" w:rsidR="00E82195" w:rsidRDefault="00E82195" w:rsidP="00E82195">
      <w:pPr>
        <w:rPr>
          <w:b/>
        </w:rPr>
      </w:pPr>
      <w:r>
        <w:rPr>
          <w:b/>
        </w:rPr>
        <w:t>Question 14:</w:t>
      </w:r>
    </w:p>
    <w:p w14:paraId="508C7DCF" w14:textId="2B90FFBA" w:rsidR="00E82195" w:rsidRDefault="00E82195" w:rsidP="00E82195">
      <w:r>
        <w:t xml:space="preserve">Suppose the content of register R0 is </w:t>
      </w:r>
      <w:r w:rsidR="0096435F">
        <w:t>0x003B05DD</w:t>
      </w:r>
      <w:r>
        <w:t>, and you execute the following instruction:</w:t>
      </w:r>
    </w:p>
    <w:p w14:paraId="38C34FAF" w14:textId="77777777" w:rsidR="00E82195" w:rsidRDefault="00E82195" w:rsidP="00E82195">
      <w:pPr>
        <w:rPr>
          <w:rFonts w:ascii="Courier" w:hAnsi="Courier" w:hint="eastAsia"/>
        </w:rPr>
      </w:pPr>
      <w:r>
        <w:rPr>
          <w:rFonts w:ascii="Courier" w:hAnsi="Courier"/>
        </w:rPr>
        <w:t>CLZ R1, R0</w:t>
      </w:r>
    </w:p>
    <w:p w14:paraId="37D4AC1D" w14:textId="77777777" w:rsidR="00E82195" w:rsidRDefault="00E82195" w:rsidP="00E82195">
      <w:r>
        <w:t>The result would be</w:t>
      </w:r>
    </w:p>
    <w:p w14:paraId="74DBAF92" w14:textId="3F0191F5" w:rsidR="00E82195" w:rsidRDefault="00E82195" w:rsidP="00E82195">
      <w:pPr>
        <w:pStyle w:val="ListParagraph"/>
        <w:numPr>
          <w:ilvl w:val="0"/>
          <w:numId w:val="40"/>
        </w:numPr>
        <w:suppressAutoHyphens/>
        <w:spacing w:before="200" w:after="200" w:line="276" w:lineRule="auto"/>
      </w:pPr>
      <w:r>
        <w:t xml:space="preserve">R1 = </w:t>
      </w:r>
      <w:r w:rsidR="00817C6C">
        <w:t>0x</w:t>
      </w:r>
      <w:r>
        <w:t>00000000</w:t>
      </w:r>
    </w:p>
    <w:p w14:paraId="2AEB687B" w14:textId="36A2B62E" w:rsidR="00E82195" w:rsidRDefault="00E82195" w:rsidP="00E82195">
      <w:pPr>
        <w:pStyle w:val="ListParagraph"/>
        <w:numPr>
          <w:ilvl w:val="0"/>
          <w:numId w:val="40"/>
        </w:numPr>
        <w:suppressAutoHyphens/>
        <w:spacing w:before="200" w:after="200" w:line="276" w:lineRule="auto"/>
      </w:pPr>
      <w:r>
        <w:t xml:space="preserve">R1 = </w:t>
      </w:r>
      <w:r w:rsidR="00817C6C">
        <w:t>0x</w:t>
      </w:r>
      <w:r>
        <w:t>00000008</w:t>
      </w:r>
    </w:p>
    <w:p w14:paraId="2413F4A7" w14:textId="25F9031A" w:rsidR="00E82195" w:rsidRDefault="00E82195" w:rsidP="00E82195">
      <w:pPr>
        <w:pStyle w:val="ListParagraph"/>
        <w:numPr>
          <w:ilvl w:val="0"/>
          <w:numId w:val="40"/>
        </w:numPr>
        <w:suppressAutoHyphens/>
        <w:spacing w:before="200" w:after="200" w:line="276" w:lineRule="auto"/>
      </w:pPr>
      <w:r>
        <w:t xml:space="preserve">R1 = </w:t>
      </w:r>
      <w:r w:rsidR="00817C6C">
        <w:t>0x0000000F</w:t>
      </w:r>
    </w:p>
    <w:p w14:paraId="2C9D6676" w14:textId="4D001135" w:rsidR="00E82195" w:rsidRDefault="00E82195" w:rsidP="00E82195">
      <w:pPr>
        <w:pStyle w:val="ListParagraph"/>
        <w:numPr>
          <w:ilvl w:val="0"/>
          <w:numId w:val="40"/>
        </w:numPr>
        <w:suppressAutoHyphens/>
        <w:spacing w:before="200" w:after="200" w:line="276" w:lineRule="auto"/>
      </w:pPr>
      <w:r>
        <w:t xml:space="preserve">R1 = </w:t>
      </w:r>
      <w:r w:rsidR="00817C6C">
        <w:t>0x0000000A</w:t>
      </w:r>
    </w:p>
    <w:p w14:paraId="2E94CEE1" w14:textId="77777777" w:rsidR="00E82195" w:rsidRDefault="00E82195" w:rsidP="00E82195">
      <w:pPr>
        <w:rPr>
          <w:b/>
        </w:rPr>
      </w:pPr>
    </w:p>
    <w:p w14:paraId="038E20D1" w14:textId="77777777" w:rsidR="00E82195" w:rsidRDefault="00E82195">
      <w:pPr>
        <w:rPr>
          <w:b/>
        </w:rPr>
      </w:pPr>
      <w:r>
        <w:rPr>
          <w:b/>
        </w:rPr>
        <w:br w:type="page"/>
      </w:r>
    </w:p>
    <w:p w14:paraId="2D7094C2" w14:textId="1DD15A9E" w:rsidR="00E82195" w:rsidRDefault="00E82195" w:rsidP="00E82195">
      <w:pPr>
        <w:rPr>
          <w:b/>
        </w:rPr>
      </w:pPr>
      <w:r>
        <w:rPr>
          <w:b/>
        </w:rPr>
        <w:lastRenderedPageBreak/>
        <w:t>Question 15:</w:t>
      </w:r>
    </w:p>
    <w:p w14:paraId="5307B2CA" w14:textId="2C50E50C" w:rsidR="00E82195" w:rsidRDefault="00E82195" w:rsidP="00E82195">
      <w:r>
        <w:t xml:space="preserve">Suppose the content of register R1 is </w:t>
      </w:r>
      <w:r w:rsidR="00817C6C">
        <w:t>0x00002AD3</w:t>
      </w:r>
      <w:r>
        <w:t>, and you execute the following instruction:</w:t>
      </w:r>
    </w:p>
    <w:p w14:paraId="6962C0D4" w14:textId="77777777" w:rsidR="00E82195" w:rsidRDefault="00E82195" w:rsidP="00E82195">
      <w:pPr>
        <w:rPr>
          <w:rFonts w:ascii="Courier" w:hAnsi="Courier" w:hint="eastAsia"/>
        </w:rPr>
      </w:pPr>
      <w:r>
        <w:rPr>
          <w:rFonts w:ascii="Courier" w:hAnsi="Courier"/>
        </w:rPr>
        <w:t xml:space="preserve">SSAT16 R0, #14, </w:t>
      </w:r>
    </w:p>
    <w:p w14:paraId="0C8C6FDE" w14:textId="77777777" w:rsidR="00E82195" w:rsidRDefault="00E82195" w:rsidP="00E82195">
      <w:r>
        <w:t>The result would be</w:t>
      </w:r>
    </w:p>
    <w:p w14:paraId="02AC4BE1" w14:textId="79C54689" w:rsidR="00E82195" w:rsidRDefault="00E82195" w:rsidP="00E82195">
      <w:pPr>
        <w:pStyle w:val="ListParagraph"/>
        <w:numPr>
          <w:ilvl w:val="0"/>
          <w:numId w:val="41"/>
        </w:numPr>
        <w:suppressAutoHyphens/>
        <w:spacing w:before="200" w:after="200" w:line="276" w:lineRule="auto"/>
      </w:pPr>
      <w:r>
        <w:t xml:space="preserve">R0 = </w:t>
      </w:r>
      <w:r w:rsidR="00817C6C">
        <w:t>0xFFFF2AD3</w:t>
      </w:r>
      <w:r>
        <w:t xml:space="preserve"> and Q =1</w:t>
      </w:r>
    </w:p>
    <w:p w14:paraId="26E79B01" w14:textId="37EB1D47" w:rsidR="00E82195" w:rsidRDefault="00E82195" w:rsidP="00E82195">
      <w:pPr>
        <w:pStyle w:val="ListParagraph"/>
        <w:numPr>
          <w:ilvl w:val="0"/>
          <w:numId w:val="41"/>
        </w:numPr>
        <w:suppressAutoHyphens/>
        <w:spacing w:before="200" w:after="200" w:line="276" w:lineRule="auto"/>
      </w:pPr>
      <w:r>
        <w:t xml:space="preserve">R0 = </w:t>
      </w:r>
      <w:r w:rsidR="00817C6C">
        <w:t>0x</w:t>
      </w:r>
      <w:r>
        <w:t>FFFFFFFF and Q=1</w:t>
      </w:r>
    </w:p>
    <w:p w14:paraId="1E324BE9" w14:textId="69559623" w:rsidR="00E82195" w:rsidRDefault="00E82195" w:rsidP="00E82195">
      <w:pPr>
        <w:pStyle w:val="ListParagraph"/>
        <w:numPr>
          <w:ilvl w:val="0"/>
          <w:numId w:val="41"/>
        </w:numPr>
        <w:suppressAutoHyphens/>
        <w:spacing w:before="200" w:after="200" w:line="276" w:lineRule="auto"/>
      </w:pPr>
      <w:r>
        <w:t xml:space="preserve">R0 = </w:t>
      </w:r>
      <w:r w:rsidR="00817C6C">
        <w:t>0x00002AD3</w:t>
      </w:r>
      <w:r>
        <w:t xml:space="preserve"> and Q=0</w:t>
      </w:r>
    </w:p>
    <w:p w14:paraId="0A96EC42" w14:textId="72B083A7" w:rsidR="00E82195" w:rsidRDefault="00E82195" w:rsidP="00E82195">
      <w:pPr>
        <w:pStyle w:val="ListParagraph"/>
        <w:numPr>
          <w:ilvl w:val="0"/>
          <w:numId w:val="41"/>
        </w:numPr>
        <w:suppressAutoHyphens/>
        <w:spacing w:before="200" w:after="200" w:line="276" w:lineRule="auto"/>
      </w:pPr>
      <w:r>
        <w:t xml:space="preserve">R0 = </w:t>
      </w:r>
      <w:r w:rsidR="00817C6C">
        <w:t>0x00002FFF</w:t>
      </w:r>
      <w:r>
        <w:t xml:space="preserve"> and Q=1 </w:t>
      </w:r>
    </w:p>
    <w:p w14:paraId="5AF265CF" w14:textId="77777777" w:rsidR="00E82195" w:rsidRDefault="00E82195" w:rsidP="00E82195">
      <w:pPr>
        <w:pStyle w:val="ListParagraph"/>
        <w:pageBreakBefore/>
        <w:ind w:left="0"/>
        <w:jc w:val="both"/>
        <w:rPr>
          <w:b/>
          <w:bCs/>
        </w:rPr>
      </w:pPr>
      <w:r>
        <w:rPr>
          <w:b/>
          <w:bCs/>
        </w:rPr>
        <w:lastRenderedPageBreak/>
        <w:t>Answers</w:t>
      </w:r>
    </w:p>
    <w:p w14:paraId="20389B21" w14:textId="77777777" w:rsidR="00E82195" w:rsidRDefault="00E82195" w:rsidP="00E82195">
      <w:pPr>
        <w:pStyle w:val="ListParagraph"/>
        <w:ind w:left="0"/>
        <w:jc w:val="both"/>
      </w:pPr>
    </w:p>
    <w:p w14:paraId="36A40E2A" w14:textId="77777777" w:rsidR="00E82195" w:rsidRDefault="00E82195" w:rsidP="00E82195">
      <w:pPr>
        <w:pStyle w:val="ListParagraph"/>
        <w:ind w:left="0"/>
        <w:jc w:val="both"/>
      </w:pPr>
      <w:r>
        <w:t>Q1)4</w:t>
      </w:r>
    </w:p>
    <w:p w14:paraId="4EC03E8B" w14:textId="77777777" w:rsidR="00E82195" w:rsidRDefault="00E82195" w:rsidP="00E82195">
      <w:pPr>
        <w:pStyle w:val="ListParagraph"/>
        <w:ind w:left="0"/>
        <w:jc w:val="both"/>
      </w:pPr>
      <w:r>
        <w:t>Q2)3</w:t>
      </w:r>
    </w:p>
    <w:p w14:paraId="402C39CE" w14:textId="77777777" w:rsidR="00E82195" w:rsidRDefault="00E82195" w:rsidP="00E82195">
      <w:pPr>
        <w:pStyle w:val="ListParagraph"/>
        <w:ind w:left="0"/>
        <w:jc w:val="both"/>
      </w:pPr>
      <w:r>
        <w:t>Q3)2</w:t>
      </w:r>
    </w:p>
    <w:p w14:paraId="7BB26F78" w14:textId="77777777" w:rsidR="00E82195" w:rsidRDefault="00E82195" w:rsidP="00E82195">
      <w:pPr>
        <w:pStyle w:val="ListParagraph"/>
        <w:ind w:left="0"/>
        <w:jc w:val="both"/>
      </w:pPr>
      <w:r>
        <w:t>Q4)4</w:t>
      </w:r>
    </w:p>
    <w:p w14:paraId="076B546B" w14:textId="77777777" w:rsidR="00E82195" w:rsidRDefault="00E82195" w:rsidP="00E82195">
      <w:pPr>
        <w:pStyle w:val="ListParagraph"/>
        <w:ind w:left="0"/>
        <w:jc w:val="both"/>
      </w:pPr>
      <w:r>
        <w:t>Q5)4</w:t>
      </w:r>
    </w:p>
    <w:p w14:paraId="3B92503B" w14:textId="77777777" w:rsidR="00E82195" w:rsidRDefault="00E82195" w:rsidP="00E82195">
      <w:pPr>
        <w:pStyle w:val="ListParagraph"/>
        <w:ind w:left="0"/>
        <w:jc w:val="both"/>
      </w:pPr>
      <w:r>
        <w:t>Q6)1</w:t>
      </w:r>
    </w:p>
    <w:p w14:paraId="771CCC95" w14:textId="77777777" w:rsidR="00E82195" w:rsidRDefault="00E82195" w:rsidP="00E82195">
      <w:pPr>
        <w:pStyle w:val="ListParagraph"/>
        <w:ind w:left="0"/>
        <w:jc w:val="both"/>
      </w:pPr>
      <w:r>
        <w:t>Q7)2</w:t>
      </w:r>
    </w:p>
    <w:p w14:paraId="26E17893" w14:textId="77777777" w:rsidR="00E82195" w:rsidRDefault="00E82195" w:rsidP="00E82195">
      <w:pPr>
        <w:pStyle w:val="ListParagraph"/>
        <w:ind w:left="0"/>
        <w:jc w:val="both"/>
      </w:pPr>
      <w:r>
        <w:t>Q8)4</w:t>
      </w:r>
    </w:p>
    <w:p w14:paraId="32DB7067" w14:textId="77777777" w:rsidR="00E82195" w:rsidRDefault="00E82195" w:rsidP="00E82195">
      <w:pPr>
        <w:pStyle w:val="ListParagraph"/>
        <w:ind w:left="0"/>
        <w:jc w:val="both"/>
      </w:pPr>
      <w:r>
        <w:t>Q9)2</w:t>
      </w:r>
    </w:p>
    <w:p w14:paraId="2773E075" w14:textId="77777777" w:rsidR="00E82195" w:rsidRDefault="00E82195" w:rsidP="00E82195">
      <w:pPr>
        <w:pStyle w:val="ListParagraph"/>
        <w:ind w:left="0"/>
        <w:jc w:val="both"/>
      </w:pPr>
      <w:r>
        <w:t>Q10)3</w:t>
      </w:r>
    </w:p>
    <w:p w14:paraId="2376B575" w14:textId="77777777" w:rsidR="00E82195" w:rsidRDefault="00E82195" w:rsidP="00E82195">
      <w:pPr>
        <w:pStyle w:val="ListParagraph"/>
        <w:ind w:left="0"/>
        <w:jc w:val="both"/>
      </w:pPr>
      <w:r>
        <w:t>Q11)3</w:t>
      </w:r>
    </w:p>
    <w:p w14:paraId="1C1C11E3" w14:textId="77777777" w:rsidR="00E82195" w:rsidRDefault="00E82195" w:rsidP="00E82195">
      <w:pPr>
        <w:pStyle w:val="ListParagraph"/>
        <w:ind w:left="0"/>
        <w:jc w:val="both"/>
      </w:pPr>
      <w:r>
        <w:t>Q12)2</w:t>
      </w:r>
    </w:p>
    <w:p w14:paraId="7BE6F6C5" w14:textId="77777777" w:rsidR="00E82195" w:rsidRDefault="00E82195" w:rsidP="00E82195">
      <w:pPr>
        <w:pStyle w:val="ListParagraph"/>
        <w:ind w:left="0"/>
        <w:jc w:val="both"/>
      </w:pPr>
      <w:r>
        <w:t>Q13)1</w:t>
      </w:r>
    </w:p>
    <w:p w14:paraId="6695E471" w14:textId="77777777" w:rsidR="00E82195" w:rsidRDefault="00E82195" w:rsidP="00E82195">
      <w:pPr>
        <w:pStyle w:val="ListParagraph"/>
        <w:ind w:left="0"/>
        <w:jc w:val="both"/>
      </w:pPr>
      <w:r>
        <w:t>Q14)4</w:t>
      </w:r>
    </w:p>
    <w:p w14:paraId="1F69AD14" w14:textId="77777777" w:rsidR="00E82195" w:rsidRDefault="00E82195" w:rsidP="00E82195">
      <w:pPr>
        <w:pStyle w:val="ListParagraph"/>
        <w:ind w:left="0"/>
        <w:jc w:val="both"/>
      </w:pPr>
      <w:r>
        <w:t>Q15)3</w:t>
      </w:r>
    </w:p>
    <w:p w14:paraId="3BEDD93D" w14:textId="77777777" w:rsidR="005E3BB8" w:rsidRDefault="005E3BB8" w:rsidP="005E3BB8">
      <w:pPr>
        <w:rPr>
          <w:b/>
          <w:bCs/>
          <w:sz w:val="32"/>
          <w:szCs w:val="32"/>
          <w:shd w:val="clear" w:color="auto" w:fill="C0C0C0"/>
        </w:rPr>
      </w:pPr>
    </w:p>
    <w:sectPr w:rsidR="005E3BB8" w:rsidSect="00AD66E8">
      <w:footerReference w:type="default" r:id="rId11"/>
      <w:headerReference w:type="first" r:id="rId12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4A88A" w14:textId="77777777" w:rsidR="009232C8" w:rsidRDefault="009232C8" w:rsidP="00AD4120">
      <w:pPr>
        <w:spacing w:after="0" w:line="240" w:lineRule="auto"/>
      </w:pPr>
      <w:r>
        <w:separator/>
      </w:r>
    </w:p>
  </w:endnote>
  <w:endnote w:type="continuationSeparator" w:id="0">
    <w:p w14:paraId="138EF2D2" w14:textId="77777777" w:rsidR="009232C8" w:rsidRDefault="009232C8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altName w:val="Courier New"/>
    <w:panose1 w:val="02070409020205020404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55CDF185" w:rsidR="00A2626A" w:rsidRDefault="00A2626A" w:rsidP="00757BD1">
            <w:pPr>
              <w:pStyle w:val="Footer"/>
            </w:pPr>
            <w:r>
              <w:tab/>
              <w:t xml:space="preserve">Copyright © </w:t>
            </w:r>
            <w:r>
              <w:fldChar w:fldCharType="begin"/>
            </w:r>
            <w:r>
              <w:instrText xml:space="preserve"> DATE \@ YYYY </w:instrText>
            </w:r>
            <w:r>
              <w:fldChar w:fldCharType="separate"/>
            </w:r>
            <w:r w:rsidR="00B45D42">
              <w:rPr>
                <w:noProof/>
              </w:rPr>
              <w:t>2021</w:t>
            </w:r>
            <w:r>
              <w:fldChar w:fldCharType="end"/>
            </w:r>
            <w:r>
              <w:t xml:space="preserve"> Arm Limited (or its affiliates). All rights reserved.</w:t>
            </w:r>
            <w:r w:rsidRPr="005E7841">
              <w:rPr>
                <w:noProof/>
              </w:rPr>
              <w:t xml:space="preserve"> </w:t>
            </w:r>
          </w:p>
          <w:p w14:paraId="30F5D670" w14:textId="76AFF6D1" w:rsidR="00A2626A" w:rsidRPr="00496259" w:rsidRDefault="00A2626A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F54D8" w14:textId="77777777" w:rsidR="009232C8" w:rsidRDefault="009232C8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2619DCA2" w14:textId="77777777" w:rsidR="009232C8" w:rsidRDefault="009232C8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A2626A" w:rsidRDefault="00A262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C50EE"/>
    <w:multiLevelType w:val="multilevel"/>
    <w:tmpl w:val="E8DCE6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26C3D"/>
    <w:multiLevelType w:val="multilevel"/>
    <w:tmpl w:val="78CA6E1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D64BBE"/>
    <w:multiLevelType w:val="multilevel"/>
    <w:tmpl w:val="F908508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F473BE7"/>
    <w:multiLevelType w:val="multilevel"/>
    <w:tmpl w:val="AAEC8F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DD007D"/>
    <w:multiLevelType w:val="multilevel"/>
    <w:tmpl w:val="C36C97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4B0299"/>
    <w:multiLevelType w:val="multilevel"/>
    <w:tmpl w:val="BA76DC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514C83"/>
    <w:multiLevelType w:val="multilevel"/>
    <w:tmpl w:val="FB662910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BDB627E"/>
    <w:multiLevelType w:val="multilevel"/>
    <w:tmpl w:val="8FB48A0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22B0605"/>
    <w:multiLevelType w:val="multilevel"/>
    <w:tmpl w:val="5266A9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D807BA"/>
    <w:multiLevelType w:val="multilevel"/>
    <w:tmpl w:val="2F180106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A28697B"/>
    <w:multiLevelType w:val="multilevel"/>
    <w:tmpl w:val="CCA8EA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12564E"/>
    <w:multiLevelType w:val="multilevel"/>
    <w:tmpl w:val="4FF492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E27DB9"/>
    <w:multiLevelType w:val="multilevel"/>
    <w:tmpl w:val="EA206B50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6187FF4"/>
    <w:multiLevelType w:val="multilevel"/>
    <w:tmpl w:val="09427B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9C2ED3"/>
    <w:multiLevelType w:val="multilevel"/>
    <w:tmpl w:val="37A05F2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2E2C19"/>
    <w:multiLevelType w:val="multilevel"/>
    <w:tmpl w:val="D4C073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F206CB"/>
    <w:multiLevelType w:val="multilevel"/>
    <w:tmpl w:val="A51460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8A43A5"/>
    <w:multiLevelType w:val="multilevel"/>
    <w:tmpl w:val="9B78CC90"/>
    <w:lvl w:ilvl="0">
      <w:start w:val="1"/>
      <w:numFmt w:val="decimal"/>
      <w:lvlText w:val="%1."/>
      <w:lvlJc w:val="left"/>
      <w:pPr>
        <w:ind w:left="1125" w:hanging="76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A060F6"/>
    <w:multiLevelType w:val="multilevel"/>
    <w:tmpl w:val="ED3A91D2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721C50"/>
    <w:multiLevelType w:val="multilevel"/>
    <w:tmpl w:val="DA1E4F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1C31BB"/>
    <w:multiLevelType w:val="multilevel"/>
    <w:tmpl w:val="FD1A61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ED331C"/>
    <w:multiLevelType w:val="multilevel"/>
    <w:tmpl w:val="DC6A893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6A609C0"/>
    <w:multiLevelType w:val="multilevel"/>
    <w:tmpl w:val="6B30AD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6D6A5E"/>
    <w:multiLevelType w:val="multilevel"/>
    <w:tmpl w:val="AC7CAA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69316B"/>
    <w:multiLevelType w:val="multilevel"/>
    <w:tmpl w:val="0A4C6A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EE30CD"/>
    <w:multiLevelType w:val="multilevel"/>
    <w:tmpl w:val="AA225220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3163D4"/>
    <w:multiLevelType w:val="multilevel"/>
    <w:tmpl w:val="125220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560464"/>
    <w:multiLevelType w:val="multilevel"/>
    <w:tmpl w:val="54E0871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29" w15:restartNumberingAfterBreak="0">
    <w:nsid w:val="527175EB"/>
    <w:multiLevelType w:val="multilevel"/>
    <w:tmpl w:val="0B76E9EE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38E2A79"/>
    <w:multiLevelType w:val="multilevel"/>
    <w:tmpl w:val="4BF0B0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6F3458"/>
    <w:multiLevelType w:val="multilevel"/>
    <w:tmpl w:val="8168EE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583C1D"/>
    <w:multiLevelType w:val="multilevel"/>
    <w:tmpl w:val="E8F25146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DE324DF"/>
    <w:multiLevelType w:val="hybridMultilevel"/>
    <w:tmpl w:val="520C0C9A"/>
    <w:lvl w:ilvl="0" w:tplc="0409000F">
      <w:start w:val="1"/>
      <w:numFmt w:val="decimal"/>
      <w:lvlText w:val="%1."/>
      <w:lvlJc w:val="left"/>
      <w:pPr>
        <w:ind w:left="664" w:hanging="360"/>
      </w:pPr>
    </w:lvl>
    <w:lvl w:ilvl="1" w:tplc="04090019" w:tentative="1">
      <w:start w:val="1"/>
      <w:numFmt w:val="lowerLetter"/>
      <w:lvlText w:val="%2."/>
      <w:lvlJc w:val="left"/>
      <w:pPr>
        <w:ind w:left="1384" w:hanging="360"/>
      </w:pPr>
    </w:lvl>
    <w:lvl w:ilvl="2" w:tplc="0409001B" w:tentative="1">
      <w:start w:val="1"/>
      <w:numFmt w:val="lowerRoman"/>
      <w:lvlText w:val="%3."/>
      <w:lvlJc w:val="right"/>
      <w:pPr>
        <w:ind w:left="2104" w:hanging="180"/>
      </w:pPr>
    </w:lvl>
    <w:lvl w:ilvl="3" w:tplc="0409000F" w:tentative="1">
      <w:start w:val="1"/>
      <w:numFmt w:val="decimal"/>
      <w:lvlText w:val="%4."/>
      <w:lvlJc w:val="left"/>
      <w:pPr>
        <w:ind w:left="2824" w:hanging="360"/>
      </w:pPr>
    </w:lvl>
    <w:lvl w:ilvl="4" w:tplc="04090019" w:tentative="1">
      <w:start w:val="1"/>
      <w:numFmt w:val="lowerLetter"/>
      <w:lvlText w:val="%5."/>
      <w:lvlJc w:val="left"/>
      <w:pPr>
        <w:ind w:left="3544" w:hanging="360"/>
      </w:pPr>
    </w:lvl>
    <w:lvl w:ilvl="5" w:tplc="0409001B" w:tentative="1">
      <w:start w:val="1"/>
      <w:numFmt w:val="lowerRoman"/>
      <w:lvlText w:val="%6."/>
      <w:lvlJc w:val="right"/>
      <w:pPr>
        <w:ind w:left="4264" w:hanging="180"/>
      </w:pPr>
    </w:lvl>
    <w:lvl w:ilvl="6" w:tplc="0409000F" w:tentative="1">
      <w:start w:val="1"/>
      <w:numFmt w:val="decimal"/>
      <w:lvlText w:val="%7."/>
      <w:lvlJc w:val="left"/>
      <w:pPr>
        <w:ind w:left="4984" w:hanging="360"/>
      </w:pPr>
    </w:lvl>
    <w:lvl w:ilvl="7" w:tplc="04090019" w:tentative="1">
      <w:start w:val="1"/>
      <w:numFmt w:val="lowerLetter"/>
      <w:lvlText w:val="%8."/>
      <w:lvlJc w:val="left"/>
      <w:pPr>
        <w:ind w:left="5704" w:hanging="360"/>
      </w:pPr>
    </w:lvl>
    <w:lvl w:ilvl="8" w:tplc="0409001B" w:tentative="1">
      <w:start w:val="1"/>
      <w:numFmt w:val="lowerRoman"/>
      <w:lvlText w:val="%9."/>
      <w:lvlJc w:val="right"/>
      <w:pPr>
        <w:ind w:left="6424" w:hanging="180"/>
      </w:pPr>
    </w:lvl>
  </w:abstractNum>
  <w:abstractNum w:abstractNumId="34" w15:restartNumberingAfterBreak="0">
    <w:nsid w:val="5F714A5F"/>
    <w:multiLevelType w:val="multilevel"/>
    <w:tmpl w:val="DD8ABB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7F644F"/>
    <w:multiLevelType w:val="multilevel"/>
    <w:tmpl w:val="F5902944"/>
    <w:lvl w:ilvl="0">
      <w:start w:val="1"/>
      <w:numFmt w:val="decimal"/>
      <w:lvlText w:val="%1."/>
      <w:lvlJc w:val="left"/>
      <w:pPr>
        <w:ind w:left="1125" w:hanging="76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7" w15:restartNumberingAfterBreak="0">
    <w:nsid w:val="698B4B91"/>
    <w:multiLevelType w:val="multilevel"/>
    <w:tmpl w:val="866423C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A68755D"/>
    <w:multiLevelType w:val="multilevel"/>
    <w:tmpl w:val="94FC1E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0F24D2"/>
    <w:multiLevelType w:val="multilevel"/>
    <w:tmpl w:val="6DE8B9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1159B5"/>
    <w:multiLevelType w:val="multilevel"/>
    <w:tmpl w:val="79401B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E05309"/>
    <w:multiLevelType w:val="multilevel"/>
    <w:tmpl w:val="7A1601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2457D"/>
    <w:multiLevelType w:val="multilevel"/>
    <w:tmpl w:val="FB0EEB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D27792"/>
    <w:multiLevelType w:val="multilevel"/>
    <w:tmpl w:val="E326BD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6D0F59"/>
    <w:multiLevelType w:val="multilevel"/>
    <w:tmpl w:val="E004BC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B10516"/>
    <w:multiLevelType w:val="hybridMultilevel"/>
    <w:tmpl w:val="9384A882"/>
    <w:lvl w:ilvl="0" w:tplc="0409000F">
      <w:start w:val="1"/>
      <w:numFmt w:val="decimal"/>
      <w:lvlText w:val="%1."/>
      <w:lvlJc w:val="left"/>
      <w:pPr>
        <w:ind w:left="664" w:hanging="360"/>
      </w:pPr>
    </w:lvl>
    <w:lvl w:ilvl="1" w:tplc="04090019" w:tentative="1">
      <w:start w:val="1"/>
      <w:numFmt w:val="lowerLetter"/>
      <w:lvlText w:val="%2."/>
      <w:lvlJc w:val="left"/>
      <w:pPr>
        <w:ind w:left="1384" w:hanging="360"/>
      </w:pPr>
    </w:lvl>
    <w:lvl w:ilvl="2" w:tplc="0409001B" w:tentative="1">
      <w:start w:val="1"/>
      <w:numFmt w:val="lowerRoman"/>
      <w:lvlText w:val="%3."/>
      <w:lvlJc w:val="right"/>
      <w:pPr>
        <w:ind w:left="2104" w:hanging="180"/>
      </w:pPr>
    </w:lvl>
    <w:lvl w:ilvl="3" w:tplc="0409000F" w:tentative="1">
      <w:start w:val="1"/>
      <w:numFmt w:val="decimal"/>
      <w:lvlText w:val="%4."/>
      <w:lvlJc w:val="left"/>
      <w:pPr>
        <w:ind w:left="2824" w:hanging="360"/>
      </w:pPr>
    </w:lvl>
    <w:lvl w:ilvl="4" w:tplc="04090019" w:tentative="1">
      <w:start w:val="1"/>
      <w:numFmt w:val="lowerLetter"/>
      <w:lvlText w:val="%5."/>
      <w:lvlJc w:val="left"/>
      <w:pPr>
        <w:ind w:left="3544" w:hanging="360"/>
      </w:pPr>
    </w:lvl>
    <w:lvl w:ilvl="5" w:tplc="0409001B" w:tentative="1">
      <w:start w:val="1"/>
      <w:numFmt w:val="lowerRoman"/>
      <w:lvlText w:val="%6."/>
      <w:lvlJc w:val="right"/>
      <w:pPr>
        <w:ind w:left="4264" w:hanging="180"/>
      </w:pPr>
    </w:lvl>
    <w:lvl w:ilvl="6" w:tplc="0409000F" w:tentative="1">
      <w:start w:val="1"/>
      <w:numFmt w:val="decimal"/>
      <w:lvlText w:val="%7."/>
      <w:lvlJc w:val="left"/>
      <w:pPr>
        <w:ind w:left="4984" w:hanging="360"/>
      </w:pPr>
    </w:lvl>
    <w:lvl w:ilvl="7" w:tplc="04090019" w:tentative="1">
      <w:start w:val="1"/>
      <w:numFmt w:val="lowerLetter"/>
      <w:lvlText w:val="%8."/>
      <w:lvlJc w:val="left"/>
      <w:pPr>
        <w:ind w:left="5704" w:hanging="360"/>
      </w:pPr>
    </w:lvl>
    <w:lvl w:ilvl="8" w:tplc="0409001B" w:tentative="1">
      <w:start w:val="1"/>
      <w:numFmt w:val="lowerRoman"/>
      <w:lvlText w:val="%9."/>
      <w:lvlJc w:val="right"/>
      <w:pPr>
        <w:ind w:left="6424" w:hanging="180"/>
      </w:pPr>
    </w:lvl>
  </w:abstractNum>
  <w:abstractNum w:abstractNumId="46" w15:restartNumberingAfterBreak="0">
    <w:nsid w:val="7C22066F"/>
    <w:multiLevelType w:val="multilevel"/>
    <w:tmpl w:val="F724DD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36"/>
  </w:num>
  <w:num w:numId="3">
    <w:abstractNumId w:val="8"/>
  </w:num>
  <w:num w:numId="4">
    <w:abstractNumId w:val="44"/>
  </w:num>
  <w:num w:numId="5">
    <w:abstractNumId w:val="3"/>
  </w:num>
  <w:num w:numId="6">
    <w:abstractNumId w:val="2"/>
  </w:num>
  <w:num w:numId="7">
    <w:abstractNumId w:val="14"/>
  </w:num>
  <w:num w:numId="8">
    <w:abstractNumId w:val="46"/>
  </w:num>
  <w:num w:numId="9">
    <w:abstractNumId w:val="7"/>
  </w:num>
  <w:num w:numId="10">
    <w:abstractNumId w:val="31"/>
  </w:num>
  <w:num w:numId="11">
    <w:abstractNumId w:val="21"/>
  </w:num>
  <w:num w:numId="12">
    <w:abstractNumId w:val="10"/>
  </w:num>
  <w:num w:numId="13">
    <w:abstractNumId w:val="40"/>
  </w:num>
  <w:num w:numId="14">
    <w:abstractNumId w:val="38"/>
  </w:num>
  <w:num w:numId="15">
    <w:abstractNumId w:val="28"/>
  </w:num>
  <w:num w:numId="16">
    <w:abstractNumId w:val="45"/>
  </w:num>
  <w:num w:numId="17">
    <w:abstractNumId w:val="17"/>
  </w:num>
  <w:num w:numId="18">
    <w:abstractNumId w:val="11"/>
  </w:num>
  <w:num w:numId="19">
    <w:abstractNumId w:val="13"/>
  </w:num>
  <w:num w:numId="20">
    <w:abstractNumId w:val="16"/>
  </w:num>
  <w:num w:numId="21">
    <w:abstractNumId w:val="35"/>
  </w:num>
  <w:num w:numId="22">
    <w:abstractNumId w:val="18"/>
  </w:num>
  <w:num w:numId="23">
    <w:abstractNumId w:val="26"/>
  </w:num>
  <w:num w:numId="24">
    <w:abstractNumId w:val="42"/>
  </w:num>
  <w:num w:numId="25">
    <w:abstractNumId w:val="12"/>
  </w:num>
  <w:num w:numId="26">
    <w:abstractNumId w:val="20"/>
  </w:num>
  <w:num w:numId="27">
    <w:abstractNumId w:val="23"/>
  </w:num>
  <w:num w:numId="28">
    <w:abstractNumId w:val="0"/>
  </w:num>
  <w:num w:numId="29">
    <w:abstractNumId w:val="39"/>
  </w:num>
  <w:num w:numId="30">
    <w:abstractNumId w:val="34"/>
  </w:num>
  <w:num w:numId="31">
    <w:abstractNumId w:val="6"/>
  </w:num>
  <w:num w:numId="32">
    <w:abstractNumId w:val="33"/>
  </w:num>
  <w:num w:numId="33">
    <w:abstractNumId w:val="41"/>
  </w:num>
  <w:num w:numId="34">
    <w:abstractNumId w:val="27"/>
  </w:num>
  <w:num w:numId="35">
    <w:abstractNumId w:val="30"/>
  </w:num>
  <w:num w:numId="36">
    <w:abstractNumId w:val="32"/>
  </w:num>
  <w:num w:numId="37">
    <w:abstractNumId w:val="15"/>
  </w:num>
  <w:num w:numId="38">
    <w:abstractNumId w:val="25"/>
  </w:num>
  <w:num w:numId="39">
    <w:abstractNumId w:val="43"/>
  </w:num>
  <w:num w:numId="40">
    <w:abstractNumId w:val="4"/>
  </w:num>
  <w:num w:numId="41">
    <w:abstractNumId w:val="5"/>
  </w:num>
  <w:num w:numId="42">
    <w:abstractNumId w:val="1"/>
  </w:num>
  <w:num w:numId="43">
    <w:abstractNumId w:val="22"/>
  </w:num>
  <w:num w:numId="44">
    <w:abstractNumId w:val="9"/>
  </w:num>
  <w:num w:numId="45">
    <w:abstractNumId w:val="29"/>
  </w:num>
  <w:num w:numId="46">
    <w:abstractNumId w:val="37"/>
  </w:num>
  <w:num w:numId="47">
    <w:abstractNumId w:val="2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0391F"/>
    <w:rsid w:val="00005B3F"/>
    <w:rsid w:val="000065B6"/>
    <w:rsid w:val="0001040D"/>
    <w:rsid w:val="0001428C"/>
    <w:rsid w:val="00014A79"/>
    <w:rsid w:val="0002681F"/>
    <w:rsid w:val="00027869"/>
    <w:rsid w:val="00031C0C"/>
    <w:rsid w:val="00033B5A"/>
    <w:rsid w:val="00035065"/>
    <w:rsid w:val="00043C7B"/>
    <w:rsid w:val="0004639F"/>
    <w:rsid w:val="00055EC8"/>
    <w:rsid w:val="00063CFE"/>
    <w:rsid w:val="000652E5"/>
    <w:rsid w:val="00072A81"/>
    <w:rsid w:val="000770A0"/>
    <w:rsid w:val="000809FA"/>
    <w:rsid w:val="00080B80"/>
    <w:rsid w:val="00086CE6"/>
    <w:rsid w:val="0008756E"/>
    <w:rsid w:val="00091B2A"/>
    <w:rsid w:val="00094FDF"/>
    <w:rsid w:val="000A1730"/>
    <w:rsid w:val="000A1B1C"/>
    <w:rsid w:val="000A32D3"/>
    <w:rsid w:val="000A40A1"/>
    <w:rsid w:val="000A4D08"/>
    <w:rsid w:val="000A5711"/>
    <w:rsid w:val="000A7BFD"/>
    <w:rsid w:val="000B116A"/>
    <w:rsid w:val="000B3AD0"/>
    <w:rsid w:val="000B696D"/>
    <w:rsid w:val="000B7B6D"/>
    <w:rsid w:val="000C1A0E"/>
    <w:rsid w:val="000C2B22"/>
    <w:rsid w:val="000C4E99"/>
    <w:rsid w:val="000C50CF"/>
    <w:rsid w:val="000D0A79"/>
    <w:rsid w:val="000D0C8F"/>
    <w:rsid w:val="000E0216"/>
    <w:rsid w:val="000E0B94"/>
    <w:rsid w:val="000E0E4D"/>
    <w:rsid w:val="000E5453"/>
    <w:rsid w:val="000E7140"/>
    <w:rsid w:val="000E74A1"/>
    <w:rsid w:val="000E76D8"/>
    <w:rsid w:val="000F1342"/>
    <w:rsid w:val="000F1FC4"/>
    <w:rsid w:val="000F3DED"/>
    <w:rsid w:val="000F4A40"/>
    <w:rsid w:val="000F4AB4"/>
    <w:rsid w:val="001048CB"/>
    <w:rsid w:val="00105A3A"/>
    <w:rsid w:val="00105DDE"/>
    <w:rsid w:val="00106971"/>
    <w:rsid w:val="001103B8"/>
    <w:rsid w:val="00111B0D"/>
    <w:rsid w:val="00112FA6"/>
    <w:rsid w:val="00116198"/>
    <w:rsid w:val="00120C3A"/>
    <w:rsid w:val="00121582"/>
    <w:rsid w:val="00126A7A"/>
    <w:rsid w:val="0013233E"/>
    <w:rsid w:val="00132887"/>
    <w:rsid w:val="00133E1F"/>
    <w:rsid w:val="001347E1"/>
    <w:rsid w:val="001355E7"/>
    <w:rsid w:val="001358A4"/>
    <w:rsid w:val="001401EE"/>
    <w:rsid w:val="0014055E"/>
    <w:rsid w:val="0014587F"/>
    <w:rsid w:val="00147ED4"/>
    <w:rsid w:val="001506AE"/>
    <w:rsid w:val="001533B5"/>
    <w:rsid w:val="00153466"/>
    <w:rsid w:val="001536C5"/>
    <w:rsid w:val="00154283"/>
    <w:rsid w:val="001546E8"/>
    <w:rsid w:val="001547B7"/>
    <w:rsid w:val="00154855"/>
    <w:rsid w:val="00154A64"/>
    <w:rsid w:val="00161FBC"/>
    <w:rsid w:val="001674E6"/>
    <w:rsid w:val="00182920"/>
    <w:rsid w:val="00183F61"/>
    <w:rsid w:val="001840FD"/>
    <w:rsid w:val="001841B5"/>
    <w:rsid w:val="001867A0"/>
    <w:rsid w:val="00191E85"/>
    <w:rsid w:val="0019267E"/>
    <w:rsid w:val="001940F8"/>
    <w:rsid w:val="001A0E64"/>
    <w:rsid w:val="001A2D42"/>
    <w:rsid w:val="001A622A"/>
    <w:rsid w:val="001B0AA7"/>
    <w:rsid w:val="001B29AA"/>
    <w:rsid w:val="001B5C7B"/>
    <w:rsid w:val="001C32DE"/>
    <w:rsid w:val="001C41C5"/>
    <w:rsid w:val="001C54D7"/>
    <w:rsid w:val="001C62AF"/>
    <w:rsid w:val="001D032E"/>
    <w:rsid w:val="001D34E8"/>
    <w:rsid w:val="001D798B"/>
    <w:rsid w:val="001D7E20"/>
    <w:rsid w:val="001E112A"/>
    <w:rsid w:val="001E25F8"/>
    <w:rsid w:val="001E380C"/>
    <w:rsid w:val="001F1FFC"/>
    <w:rsid w:val="001F440B"/>
    <w:rsid w:val="001F65EA"/>
    <w:rsid w:val="00202330"/>
    <w:rsid w:val="002052D9"/>
    <w:rsid w:val="00216CE2"/>
    <w:rsid w:val="002172FD"/>
    <w:rsid w:val="00222F4F"/>
    <w:rsid w:val="00224877"/>
    <w:rsid w:val="00225989"/>
    <w:rsid w:val="00235016"/>
    <w:rsid w:val="00242055"/>
    <w:rsid w:val="0024214F"/>
    <w:rsid w:val="00247A73"/>
    <w:rsid w:val="00254554"/>
    <w:rsid w:val="002609C3"/>
    <w:rsid w:val="00262893"/>
    <w:rsid w:val="00274EDC"/>
    <w:rsid w:val="002759CC"/>
    <w:rsid w:val="00275B5B"/>
    <w:rsid w:val="00287C69"/>
    <w:rsid w:val="00291B7B"/>
    <w:rsid w:val="00291FD2"/>
    <w:rsid w:val="00292711"/>
    <w:rsid w:val="00295306"/>
    <w:rsid w:val="00295ABE"/>
    <w:rsid w:val="002968AE"/>
    <w:rsid w:val="002A14C7"/>
    <w:rsid w:val="002A20C8"/>
    <w:rsid w:val="002A4849"/>
    <w:rsid w:val="002B269C"/>
    <w:rsid w:val="002B78F1"/>
    <w:rsid w:val="002C22BE"/>
    <w:rsid w:val="002C3A4F"/>
    <w:rsid w:val="002C5C8B"/>
    <w:rsid w:val="002D32D3"/>
    <w:rsid w:val="002D3C95"/>
    <w:rsid w:val="002D64AE"/>
    <w:rsid w:val="002E3A4B"/>
    <w:rsid w:val="002E7748"/>
    <w:rsid w:val="002E7B37"/>
    <w:rsid w:val="002F259B"/>
    <w:rsid w:val="002F5117"/>
    <w:rsid w:val="003005AC"/>
    <w:rsid w:val="00300929"/>
    <w:rsid w:val="00302B1F"/>
    <w:rsid w:val="00302D53"/>
    <w:rsid w:val="00303B33"/>
    <w:rsid w:val="003103A1"/>
    <w:rsid w:val="003110AB"/>
    <w:rsid w:val="00311F72"/>
    <w:rsid w:val="0031208D"/>
    <w:rsid w:val="003176E4"/>
    <w:rsid w:val="00317EF2"/>
    <w:rsid w:val="00321A5A"/>
    <w:rsid w:val="003230B2"/>
    <w:rsid w:val="00323FB9"/>
    <w:rsid w:val="0032687A"/>
    <w:rsid w:val="0033067C"/>
    <w:rsid w:val="00331D21"/>
    <w:rsid w:val="0033586B"/>
    <w:rsid w:val="00336DE6"/>
    <w:rsid w:val="0034015A"/>
    <w:rsid w:val="00343AAE"/>
    <w:rsid w:val="00344AC0"/>
    <w:rsid w:val="00345A75"/>
    <w:rsid w:val="0034642E"/>
    <w:rsid w:val="00346AA5"/>
    <w:rsid w:val="00351555"/>
    <w:rsid w:val="00352496"/>
    <w:rsid w:val="00352E68"/>
    <w:rsid w:val="00360117"/>
    <w:rsid w:val="0036140B"/>
    <w:rsid w:val="00370B88"/>
    <w:rsid w:val="00371D2C"/>
    <w:rsid w:val="00376879"/>
    <w:rsid w:val="003772F5"/>
    <w:rsid w:val="003778AF"/>
    <w:rsid w:val="00380BFD"/>
    <w:rsid w:val="003831DC"/>
    <w:rsid w:val="00387AD5"/>
    <w:rsid w:val="00392D61"/>
    <w:rsid w:val="003952B5"/>
    <w:rsid w:val="003A3B63"/>
    <w:rsid w:val="003B061E"/>
    <w:rsid w:val="003B323B"/>
    <w:rsid w:val="003B4A30"/>
    <w:rsid w:val="003B7D91"/>
    <w:rsid w:val="003C01AB"/>
    <w:rsid w:val="003C070C"/>
    <w:rsid w:val="003C211B"/>
    <w:rsid w:val="003C2154"/>
    <w:rsid w:val="003C2E75"/>
    <w:rsid w:val="003C389E"/>
    <w:rsid w:val="003C4B84"/>
    <w:rsid w:val="003D0678"/>
    <w:rsid w:val="003D22B0"/>
    <w:rsid w:val="003D61F6"/>
    <w:rsid w:val="003D6B22"/>
    <w:rsid w:val="003D6FDF"/>
    <w:rsid w:val="003E09BC"/>
    <w:rsid w:val="003E1971"/>
    <w:rsid w:val="003E2DF9"/>
    <w:rsid w:val="003E6C21"/>
    <w:rsid w:val="003F14DB"/>
    <w:rsid w:val="003F2BDE"/>
    <w:rsid w:val="003F553C"/>
    <w:rsid w:val="00401802"/>
    <w:rsid w:val="00405413"/>
    <w:rsid w:val="0040772A"/>
    <w:rsid w:val="004112AC"/>
    <w:rsid w:val="004114CA"/>
    <w:rsid w:val="00412313"/>
    <w:rsid w:val="004132DA"/>
    <w:rsid w:val="00413737"/>
    <w:rsid w:val="00415746"/>
    <w:rsid w:val="0042182A"/>
    <w:rsid w:val="00424001"/>
    <w:rsid w:val="00426081"/>
    <w:rsid w:val="00426CA5"/>
    <w:rsid w:val="00432727"/>
    <w:rsid w:val="00433F1E"/>
    <w:rsid w:val="00436861"/>
    <w:rsid w:val="004379F8"/>
    <w:rsid w:val="004417FA"/>
    <w:rsid w:val="004426FF"/>
    <w:rsid w:val="00446BAD"/>
    <w:rsid w:val="004501E4"/>
    <w:rsid w:val="00453BAF"/>
    <w:rsid w:val="00454805"/>
    <w:rsid w:val="004560B8"/>
    <w:rsid w:val="00457842"/>
    <w:rsid w:val="00461CFF"/>
    <w:rsid w:val="00463949"/>
    <w:rsid w:val="00464C1C"/>
    <w:rsid w:val="004655A6"/>
    <w:rsid w:val="00470701"/>
    <w:rsid w:val="00470C40"/>
    <w:rsid w:val="00470D2C"/>
    <w:rsid w:val="004712D0"/>
    <w:rsid w:val="00474E19"/>
    <w:rsid w:val="00475DEB"/>
    <w:rsid w:val="004777A5"/>
    <w:rsid w:val="0048004E"/>
    <w:rsid w:val="004801B4"/>
    <w:rsid w:val="004809E6"/>
    <w:rsid w:val="00480E96"/>
    <w:rsid w:val="0048109D"/>
    <w:rsid w:val="0049533F"/>
    <w:rsid w:val="00496259"/>
    <w:rsid w:val="00496F23"/>
    <w:rsid w:val="004A1023"/>
    <w:rsid w:val="004A2B08"/>
    <w:rsid w:val="004A39A5"/>
    <w:rsid w:val="004A509E"/>
    <w:rsid w:val="004A6AAE"/>
    <w:rsid w:val="004A7B9D"/>
    <w:rsid w:val="004B4011"/>
    <w:rsid w:val="004B77FC"/>
    <w:rsid w:val="004C1401"/>
    <w:rsid w:val="004C1E72"/>
    <w:rsid w:val="004C2D39"/>
    <w:rsid w:val="004C48D6"/>
    <w:rsid w:val="004C6EC2"/>
    <w:rsid w:val="004D42A5"/>
    <w:rsid w:val="004D4ED5"/>
    <w:rsid w:val="004E07E2"/>
    <w:rsid w:val="004E0952"/>
    <w:rsid w:val="004E2422"/>
    <w:rsid w:val="004E2CFB"/>
    <w:rsid w:val="004E644C"/>
    <w:rsid w:val="004E7D08"/>
    <w:rsid w:val="004F08FD"/>
    <w:rsid w:val="004F346B"/>
    <w:rsid w:val="004F4C59"/>
    <w:rsid w:val="004F5722"/>
    <w:rsid w:val="004F649A"/>
    <w:rsid w:val="00502D75"/>
    <w:rsid w:val="00504B0B"/>
    <w:rsid w:val="0050532F"/>
    <w:rsid w:val="00506685"/>
    <w:rsid w:val="005069A2"/>
    <w:rsid w:val="00510BE7"/>
    <w:rsid w:val="00511F63"/>
    <w:rsid w:val="0051643C"/>
    <w:rsid w:val="005249FC"/>
    <w:rsid w:val="00524BBE"/>
    <w:rsid w:val="005259C6"/>
    <w:rsid w:val="00527591"/>
    <w:rsid w:val="00532179"/>
    <w:rsid w:val="00535012"/>
    <w:rsid w:val="0053561F"/>
    <w:rsid w:val="00535F2F"/>
    <w:rsid w:val="005370D8"/>
    <w:rsid w:val="0053743B"/>
    <w:rsid w:val="00537FF8"/>
    <w:rsid w:val="00540273"/>
    <w:rsid w:val="00541532"/>
    <w:rsid w:val="00541811"/>
    <w:rsid w:val="00543D51"/>
    <w:rsid w:val="00546319"/>
    <w:rsid w:val="005515E5"/>
    <w:rsid w:val="00556298"/>
    <w:rsid w:val="00562FB5"/>
    <w:rsid w:val="0056382C"/>
    <w:rsid w:val="00570125"/>
    <w:rsid w:val="00571981"/>
    <w:rsid w:val="0057684A"/>
    <w:rsid w:val="00583403"/>
    <w:rsid w:val="00584B3C"/>
    <w:rsid w:val="00592C82"/>
    <w:rsid w:val="00592F7C"/>
    <w:rsid w:val="00595098"/>
    <w:rsid w:val="005959A0"/>
    <w:rsid w:val="00595EAA"/>
    <w:rsid w:val="00596136"/>
    <w:rsid w:val="00596A21"/>
    <w:rsid w:val="00597700"/>
    <w:rsid w:val="00597F94"/>
    <w:rsid w:val="005A426A"/>
    <w:rsid w:val="005B0346"/>
    <w:rsid w:val="005B0406"/>
    <w:rsid w:val="005B4D91"/>
    <w:rsid w:val="005B5D94"/>
    <w:rsid w:val="005C005B"/>
    <w:rsid w:val="005C0C96"/>
    <w:rsid w:val="005C3DF1"/>
    <w:rsid w:val="005D3170"/>
    <w:rsid w:val="005E0B6C"/>
    <w:rsid w:val="005E3353"/>
    <w:rsid w:val="005E33A4"/>
    <w:rsid w:val="005E3702"/>
    <w:rsid w:val="005E3BB8"/>
    <w:rsid w:val="005E55F1"/>
    <w:rsid w:val="005E6BF4"/>
    <w:rsid w:val="005E6CCA"/>
    <w:rsid w:val="005E6FB6"/>
    <w:rsid w:val="005E7841"/>
    <w:rsid w:val="005F2845"/>
    <w:rsid w:val="005F668A"/>
    <w:rsid w:val="005F6911"/>
    <w:rsid w:val="005F7780"/>
    <w:rsid w:val="00600F02"/>
    <w:rsid w:val="0060120E"/>
    <w:rsid w:val="00601531"/>
    <w:rsid w:val="006056AD"/>
    <w:rsid w:val="0061093B"/>
    <w:rsid w:val="00611D4E"/>
    <w:rsid w:val="0061420B"/>
    <w:rsid w:val="00614F82"/>
    <w:rsid w:val="00616B42"/>
    <w:rsid w:val="00617B86"/>
    <w:rsid w:val="00621CC3"/>
    <w:rsid w:val="0062273D"/>
    <w:rsid w:val="00630AFD"/>
    <w:rsid w:val="0063212B"/>
    <w:rsid w:val="0063268B"/>
    <w:rsid w:val="0063501C"/>
    <w:rsid w:val="00637284"/>
    <w:rsid w:val="00637D58"/>
    <w:rsid w:val="00640199"/>
    <w:rsid w:val="0064198E"/>
    <w:rsid w:val="00642122"/>
    <w:rsid w:val="00642992"/>
    <w:rsid w:val="00643EC3"/>
    <w:rsid w:val="00644ED3"/>
    <w:rsid w:val="00645AC5"/>
    <w:rsid w:val="00646A6A"/>
    <w:rsid w:val="00650E3F"/>
    <w:rsid w:val="00650FC0"/>
    <w:rsid w:val="00652180"/>
    <w:rsid w:val="006535AF"/>
    <w:rsid w:val="006613BC"/>
    <w:rsid w:val="00664936"/>
    <w:rsid w:val="00671007"/>
    <w:rsid w:val="006721BF"/>
    <w:rsid w:val="00672681"/>
    <w:rsid w:val="00672A5D"/>
    <w:rsid w:val="00673CE4"/>
    <w:rsid w:val="00674265"/>
    <w:rsid w:val="00675282"/>
    <w:rsid w:val="006805A5"/>
    <w:rsid w:val="00684536"/>
    <w:rsid w:val="0068731C"/>
    <w:rsid w:val="00690D43"/>
    <w:rsid w:val="00695636"/>
    <w:rsid w:val="00696895"/>
    <w:rsid w:val="006976F2"/>
    <w:rsid w:val="006A269C"/>
    <w:rsid w:val="006A29FE"/>
    <w:rsid w:val="006A2C4C"/>
    <w:rsid w:val="006A4736"/>
    <w:rsid w:val="006A549C"/>
    <w:rsid w:val="006A69FE"/>
    <w:rsid w:val="006B014E"/>
    <w:rsid w:val="006B0C68"/>
    <w:rsid w:val="006B1279"/>
    <w:rsid w:val="006B1709"/>
    <w:rsid w:val="006B426A"/>
    <w:rsid w:val="006B7BB1"/>
    <w:rsid w:val="006C1135"/>
    <w:rsid w:val="006C2EF3"/>
    <w:rsid w:val="006C400A"/>
    <w:rsid w:val="006D1330"/>
    <w:rsid w:val="006D1E32"/>
    <w:rsid w:val="006D265F"/>
    <w:rsid w:val="006D37D5"/>
    <w:rsid w:val="006D50FC"/>
    <w:rsid w:val="006D78DA"/>
    <w:rsid w:val="006E19F0"/>
    <w:rsid w:val="006E21EB"/>
    <w:rsid w:val="006E36F8"/>
    <w:rsid w:val="006E5FA1"/>
    <w:rsid w:val="006F579E"/>
    <w:rsid w:val="0070085B"/>
    <w:rsid w:val="007031B2"/>
    <w:rsid w:val="007032C9"/>
    <w:rsid w:val="00710B0E"/>
    <w:rsid w:val="0071404B"/>
    <w:rsid w:val="0071475F"/>
    <w:rsid w:val="00717C8B"/>
    <w:rsid w:val="00723B6F"/>
    <w:rsid w:val="00723ED5"/>
    <w:rsid w:val="00724750"/>
    <w:rsid w:val="0072729C"/>
    <w:rsid w:val="007335AF"/>
    <w:rsid w:val="007420C1"/>
    <w:rsid w:val="00742CC7"/>
    <w:rsid w:val="007461BE"/>
    <w:rsid w:val="0074780C"/>
    <w:rsid w:val="007578D2"/>
    <w:rsid w:val="00757BD1"/>
    <w:rsid w:val="00761823"/>
    <w:rsid w:val="0076274E"/>
    <w:rsid w:val="007636C6"/>
    <w:rsid w:val="00767A1A"/>
    <w:rsid w:val="00770274"/>
    <w:rsid w:val="00772CEF"/>
    <w:rsid w:val="00775525"/>
    <w:rsid w:val="00775B31"/>
    <w:rsid w:val="00776E0D"/>
    <w:rsid w:val="0077784D"/>
    <w:rsid w:val="00781AD3"/>
    <w:rsid w:val="00784DF4"/>
    <w:rsid w:val="00787F9A"/>
    <w:rsid w:val="00790202"/>
    <w:rsid w:val="00794B49"/>
    <w:rsid w:val="00794CFB"/>
    <w:rsid w:val="007964C8"/>
    <w:rsid w:val="00796EAD"/>
    <w:rsid w:val="007A282A"/>
    <w:rsid w:val="007A555F"/>
    <w:rsid w:val="007A565A"/>
    <w:rsid w:val="007A7893"/>
    <w:rsid w:val="007B017D"/>
    <w:rsid w:val="007B0317"/>
    <w:rsid w:val="007B2508"/>
    <w:rsid w:val="007B34F9"/>
    <w:rsid w:val="007B4E38"/>
    <w:rsid w:val="007B69D3"/>
    <w:rsid w:val="007C1ECB"/>
    <w:rsid w:val="007C3095"/>
    <w:rsid w:val="007C376B"/>
    <w:rsid w:val="007C59EE"/>
    <w:rsid w:val="007C7F87"/>
    <w:rsid w:val="007D012F"/>
    <w:rsid w:val="007D0AF1"/>
    <w:rsid w:val="007D1FF7"/>
    <w:rsid w:val="007D3C19"/>
    <w:rsid w:val="007D6493"/>
    <w:rsid w:val="007E2243"/>
    <w:rsid w:val="007E2C07"/>
    <w:rsid w:val="007E446B"/>
    <w:rsid w:val="007E53C7"/>
    <w:rsid w:val="007E5A50"/>
    <w:rsid w:val="007E691A"/>
    <w:rsid w:val="007E7235"/>
    <w:rsid w:val="007F3470"/>
    <w:rsid w:val="007F4138"/>
    <w:rsid w:val="00802425"/>
    <w:rsid w:val="00813012"/>
    <w:rsid w:val="0081610B"/>
    <w:rsid w:val="00817C6C"/>
    <w:rsid w:val="00820629"/>
    <w:rsid w:val="00820788"/>
    <w:rsid w:val="008212BA"/>
    <w:rsid w:val="00823653"/>
    <w:rsid w:val="00825BFA"/>
    <w:rsid w:val="0082607F"/>
    <w:rsid w:val="008270B5"/>
    <w:rsid w:val="00827CED"/>
    <w:rsid w:val="00831349"/>
    <w:rsid w:val="00831BAC"/>
    <w:rsid w:val="00832856"/>
    <w:rsid w:val="00832A09"/>
    <w:rsid w:val="00832B18"/>
    <w:rsid w:val="008444EC"/>
    <w:rsid w:val="00845B17"/>
    <w:rsid w:val="008476D7"/>
    <w:rsid w:val="00853CA9"/>
    <w:rsid w:val="00854E07"/>
    <w:rsid w:val="008560FF"/>
    <w:rsid w:val="00861D46"/>
    <w:rsid w:val="00866240"/>
    <w:rsid w:val="008707EF"/>
    <w:rsid w:val="0087228A"/>
    <w:rsid w:val="00876FB8"/>
    <w:rsid w:val="008837D0"/>
    <w:rsid w:val="00887D27"/>
    <w:rsid w:val="00890A43"/>
    <w:rsid w:val="00891B04"/>
    <w:rsid w:val="008971BD"/>
    <w:rsid w:val="00897573"/>
    <w:rsid w:val="008A257F"/>
    <w:rsid w:val="008A2779"/>
    <w:rsid w:val="008B45A1"/>
    <w:rsid w:val="008B776B"/>
    <w:rsid w:val="008C2DFA"/>
    <w:rsid w:val="008D015A"/>
    <w:rsid w:val="008D0760"/>
    <w:rsid w:val="008D0D2E"/>
    <w:rsid w:val="008D234A"/>
    <w:rsid w:val="008D4C86"/>
    <w:rsid w:val="008E1E21"/>
    <w:rsid w:val="008E2406"/>
    <w:rsid w:val="008E3882"/>
    <w:rsid w:val="008E7C54"/>
    <w:rsid w:val="008F0329"/>
    <w:rsid w:val="008F2E99"/>
    <w:rsid w:val="008F59A6"/>
    <w:rsid w:val="008F624F"/>
    <w:rsid w:val="008F6488"/>
    <w:rsid w:val="00900F34"/>
    <w:rsid w:val="00903551"/>
    <w:rsid w:val="0090525D"/>
    <w:rsid w:val="00911F2C"/>
    <w:rsid w:val="009149C0"/>
    <w:rsid w:val="00915F00"/>
    <w:rsid w:val="00921A5B"/>
    <w:rsid w:val="009232C8"/>
    <w:rsid w:val="00923F93"/>
    <w:rsid w:val="00923FD2"/>
    <w:rsid w:val="009261B4"/>
    <w:rsid w:val="00926CED"/>
    <w:rsid w:val="0093013C"/>
    <w:rsid w:val="00933438"/>
    <w:rsid w:val="00936FCC"/>
    <w:rsid w:val="0094275C"/>
    <w:rsid w:val="009437E8"/>
    <w:rsid w:val="00943CC3"/>
    <w:rsid w:val="00955534"/>
    <w:rsid w:val="00955683"/>
    <w:rsid w:val="00956295"/>
    <w:rsid w:val="00960E79"/>
    <w:rsid w:val="00962A83"/>
    <w:rsid w:val="0096435F"/>
    <w:rsid w:val="00965B69"/>
    <w:rsid w:val="00967B85"/>
    <w:rsid w:val="00967ED8"/>
    <w:rsid w:val="00971466"/>
    <w:rsid w:val="009764D4"/>
    <w:rsid w:val="009801A0"/>
    <w:rsid w:val="009809D4"/>
    <w:rsid w:val="0098274A"/>
    <w:rsid w:val="00983D7D"/>
    <w:rsid w:val="00986060"/>
    <w:rsid w:val="009864F9"/>
    <w:rsid w:val="00987EC0"/>
    <w:rsid w:val="00990C6F"/>
    <w:rsid w:val="0099708D"/>
    <w:rsid w:val="009A048F"/>
    <w:rsid w:val="009A115D"/>
    <w:rsid w:val="009A24A4"/>
    <w:rsid w:val="009A3B08"/>
    <w:rsid w:val="009A3D5E"/>
    <w:rsid w:val="009A3FD8"/>
    <w:rsid w:val="009A4205"/>
    <w:rsid w:val="009A7731"/>
    <w:rsid w:val="009B650D"/>
    <w:rsid w:val="009B7035"/>
    <w:rsid w:val="009C11D2"/>
    <w:rsid w:val="009C38C2"/>
    <w:rsid w:val="009C44AB"/>
    <w:rsid w:val="009C7C05"/>
    <w:rsid w:val="009D2D18"/>
    <w:rsid w:val="009E3B13"/>
    <w:rsid w:val="009E5779"/>
    <w:rsid w:val="009E745C"/>
    <w:rsid w:val="009E7E1B"/>
    <w:rsid w:val="009F3440"/>
    <w:rsid w:val="009F4A36"/>
    <w:rsid w:val="009F755A"/>
    <w:rsid w:val="009F7BA2"/>
    <w:rsid w:val="00A021EF"/>
    <w:rsid w:val="00A04A7A"/>
    <w:rsid w:val="00A05D7E"/>
    <w:rsid w:val="00A06521"/>
    <w:rsid w:val="00A071AE"/>
    <w:rsid w:val="00A07418"/>
    <w:rsid w:val="00A138A4"/>
    <w:rsid w:val="00A1732F"/>
    <w:rsid w:val="00A2094E"/>
    <w:rsid w:val="00A21F63"/>
    <w:rsid w:val="00A24A07"/>
    <w:rsid w:val="00A2516A"/>
    <w:rsid w:val="00A2626A"/>
    <w:rsid w:val="00A265CB"/>
    <w:rsid w:val="00A301C7"/>
    <w:rsid w:val="00A30887"/>
    <w:rsid w:val="00A31F8F"/>
    <w:rsid w:val="00A349CB"/>
    <w:rsid w:val="00A34D6E"/>
    <w:rsid w:val="00A40C41"/>
    <w:rsid w:val="00A43A6E"/>
    <w:rsid w:val="00A466BF"/>
    <w:rsid w:val="00A46741"/>
    <w:rsid w:val="00A47023"/>
    <w:rsid w:val="00A53FF5"/>
    <w:rsid w:val="00A55A0F"/>
    <w:rsid w:val="00A6156C"/>
    <w:rsid w:val="00A61B85"/>
    <w:rsid w:val="00A71834"/>
    <w:rsid w:val="00A746FC"/>
    <w:rsid w:val="00A84398"/>
    <w:rsid w:val="00A9186B"/>
    <w:rsid w:val="00A9384A"/>
    <w:rsid w:val="00A9693F"/>
    <w:rsid w:val="00AA025A"/>
    <w:rsid w:val="00AA1DFF"/>
    <w:rsid w:val="00AA65EE"/>
    <w:rsid w:val="00AB1D84"/>
    <w:rsid w:val="00AB21F5"/>
    <w:rsid w:val="00AB4A14"/>
    <w:rsid w:val="00AC6E5A"/>
    <w:rsid w:val="00AC6F93"/>
    <w:rsid w:val="00AC7372"/>
    <w:rsid w:val="00AD07FF"/>
    <w:rsid w:val="00AD2A57"/>
    <w:rsid w:val="00AD2CD1"/>
    <w:rsid w:val="00AD4120"/>
    <w:rsid w:val="00AD66E8"/>
    <w:rsid w:val="00AE02A5"/>
    <w:rsid w:val="00AE1E02"/>
    <w:rsid w:val="00AE29BC"/>
    <w:rsid w:val="00AE2C71"/>
    <w:rsid w:val="00AE5E19"/>
    <w:rsid w:val="00AF1E69"/>
    <w:rsid w:val="00AF40AE"/>
    <w:rsid w:val="00B00D34"/>
    <w:rsid w:val="00B05818"/>
    <w:rsid w:val="00B05855"/>
    <w:rsid w:val="00B06354"/>
    <w:rsid w:val="00B10491"/>
    <w:rsid w:val="00B128E6"/>
    <w:rsid w:val="00B14F2D"/>
    <w:rsid w:val="00B15AAB"/>
    <w:rsid w:val="00B16FAD"/>
    <w:rsid w:val="00B17445"/>
    <w:rsid w:val="00B21D14"/>
    <w:rsid w:val="00B221DF"/>
    <w:rsid w:val="00B23834"/>
    <w:rsid w:val="00B25B4B"/>
    <w:rsid w:val="00B26B14"/>
    <w:rsid w:val="00B31459"/>
    <w:rsid w:val="00B3214F"/>
    <w:rsid w:val="00B35FDF"/>
    <w:rsid w:val="00B36FF4"/>
    <w:rsid w:val="00B4544F"/>
    <w:rsid w:val="00B45D42"/>
    <w:rsid w:val="00B4686C"/>
    <w:rsid w:val="00B5006B"/>
    <w:rsid w:val="00B522C1"/>
    <w:rsid w:val="00B61AB7"/>
    <w:rsid w:val="00B65A00"/>
    <w:rsid w:val="00B715F7"/>
    <w:rsid w:val="00B71F5E"/>
    <w:rsid w:val="00B72207"/>
    <w:rsid w:val="00B74198"/>
    <w:rsid w:val="00B80E90"/>
    <w:rsid w:val="00B833ED"/>
    <w:rsid w:val="00B863B9"/>
    <w:rsid w:val="00B91125"/>
    <w:rsid w:val="00B9117A"/>
    <w:rsid w:val="00B91FF4"/>
    <w:rsid w:val="00B92437"/>
    <w:rsid w:val="00B96101"/>
    <w:rsid w:val="00B96EA6"/>
    <w:rsid w:val="00BA79A1"/>
    <w:rsid w:val="00BA7DE0"/>
    <w:rsid w:val="00BB4F86"/>
    <w:rsid w:val="00BB632B"/>
    <w:rsid w:val="00BB6F9C"/>
    <w:rsid w:val="00BC1E72"/>
    <w:rsid w:val="00BC3327"/>
    <w:rsid w:val="00BC33E0"/>
    <w:rsid w:val="00BC3F9A"/>
    <w:rsid w:val="00BD256E"/>
    <w:rsid w:val="00BD416C"/>
    <w:rsid w:val="00BE37B3"/>
    <w:rsid w:val="00BE3CD9"/>
    <w:rsid w:val="00BE48D9"/>
    <w:rsid w:val="00BE6963"/>
    <w:rsid w:val="00BE73B7"/>
    <w:rsid w:val="00BE7460"/>
    <w:rsid w:val="00BE7605"/>
    <w:rsid w:val="00BF221C"/>
    <w:rsid w:val="00BF5048"/>
    <w:rsid w:val="00BF5DD9"/>
    <w:rsid w:val="00BF7E59"/>
    <w:rsid w:val="00C12245"/>
    <w:rsid w:val="00C150EE"/>
    <w:rsid w:val="00C15AF7"/>
    <w:rsid w:val="00C15DEA"/>
    <w:rsid w:val="00C201F9"/>
    <w:rsid w:val="00C3670C"/>
    <w:rsid w:val="00C3799A"/>
    <w:rsid w:val="00C41235"/>
    <w:rsid w:val="00C42007"/>
    <w:rsid w:val="00C4321B"/>
    <w:rsid w:val="00C52FB8"/>
    <w:rsid w:val="00C53B39"/>
    <w:rsid w:val="00C62544"/>
    <w:rsid w:val="00C652E6"/>
    <w:rsid w:val="00C65328"/>
    <w:rsid w:val="00C6671A"/>
    <w:rsid w:val="00C705DD"/>
    <w:rsid w:val="00C72760"/>
    <w:rsid w:val="00C7387F"/>
    <w:rsid w:val="00C76B92"/>
    <w:rsid w:val="00C77D74"/>
    <w:rsid w:val="00C84A9C"/>
    <w:rsid w:val="00C87B01"/>
    <w:rsid w:val="00C91270"/>
    <w:rsid w:val="00C916EB"/>
    <w:rsid w:val="00C9550A"/>
    <w:rsid w:val="00C966C8"/>
    <w:rsid w:val="00C97E0C"/>
    <w:rsid w:val="00CA2B27"/>
    <w:rsid w:val="00CA319F"/>
    <w:rsid w:val="00CA3DD8"/>
    <w:rsid w:val="00CA41B5"/>
    <w:rsid w:val="00CA41EF"/>
    <w:rsid w:val="00CA6110"/>
    <w:rsid w:val="00CB45A9"/>
    <w:rsid w:val="00CB4ECA"/>
    <w:rsid w:val="00CB5896"/>
    <w:rsid w:val="00CB596D"/>
    <w:rsid w:val="00CC1977"/>
    <w:rsid w:val="00CC298B"/>
    <w:rsid w:val="00CC524D"/>
    <w:rsid w:val="00CC5C74"/>
    <w:rsid w:val="00CD125C"/>
    <w:rsid w:val="00CD3236"/>
    <w:rsid w:val="00CE0B47"/>
    <w:rsid w:val="00CE2AA3"/>
    <w:rsid w:val="00CE2CD0"/>
    <w:rsid w:val="00CE2DED"/>
    <w:rsid w:val="00CE449E"/>
    <w:rsid w:val="00CE6872"/>
    <w:rsid w:val="00CF0AD7"/>
    <w:rsid w:val="00CF0EA7"/>
    <w:rsid w:val="00CF274C"/>
    <w:rsid w:val="00CF3E50"/>
    <w:rsid w:val="00CF6024"/>
    <w:rsid w:val="00D00515"/>
    <w:rsid w:val="00D022A4"/>
    <w:rsid w:val="00D041BE"/>
    <w:rsid w:val="00D221C3"/>
    <w:rsid w:val="00D226A7"/>
    <w:rsid w:val="00D27E55"/>
    <w:rsid w:val="00D30850"/>
    <w:rsid w:val="00D30861"/>
    <w:rsid w:val="00D31731"/>
    <w:rsid w:val="00D33265"/>
    <w:rsid w:val="00D40C25"/>
    <w:rsid w:val="00D5167F"/>
    <w:rsid w:val="00D52B2B"/>
    <w:rsid w:val="00D55FEA"/>
    <w:rsid w:val="00D56853"/>
    <w:rsid w:val="00D57B18"/>
    <w:rsid w:val="00D60288"/>
    <w:rsid w:val="00D6213F"/>
    <w:rsid w:val="00D62DA7"/>
    <w:rsid w:val="00D650B7"/>
    <w:rsid w:val="00D6668F"/>
    <w:rsid w:val="00D66AA8"/>
    <w:rsid w:val="00D67374"/>
    <w:rsid w:val="00D762EE"/>
    <w:rsid w:val="00D77757"/>
    <w:rsid w:val="00D81BE7"/>
    <w:rsid w:val="00D82653"/>
    <w:rsid w:val="00D85226"/>
    <w:rsid w:val="00D87213"/>
    <w:rsid w:val="00D91CDC"/>
    <w:rsid w:val="00D92AD3"/>
    <w:rsid w:val="00D95FB6"/>
    <w:rsid w:val="00D97806"/>
    <w:rsid w:val="00D97EA6"/>
    <w:rsid w:val="00D97F94"/>
    <w:rsid w:val="00DA037E"/>
    <w:rsid w:val="00DA2661"/>
    <w:rsid w:val="00DA2C1E"/>
    <w:rsid w:val="00DA3F78"/>
    <w:rsid w:val="00DC0D56"/>
    <w:rsid w:val="00DC0EF1"/>
    <w:rsid w:val="00DC2844"/>
    <w:rsid w:val="00DC4025"/>
    <w:rsid w:val="00DC6A1E"/>
    <w:rsid w:val="00DD04DC"/>
    <w:rsid w:val="00DD134D"/>
    <w:rsid w:val="00DD2918"/>
    <w:rsid w:val="00DD4B3F"/>
    <w:rsid w:val="00DD52EE"/>
    <w:rsid w:val="00DD5BD9"/>
    <w:rsid w:val="00DD61B7"/>
    <w:rsid w:val="00DE16A6"/>
    <w:rsid w:val="00DE1DB7"/>
    <w:rsid w:val="00DE4381"/>
    <w:rsid w:val="00DE74A8"/>
    <w:rsid w:val="00DE75BD"/>
    <w:rsid w:val="00DF0A5D"/>
    <w:rsid w:val="00DF41FA"/>
    <w:rsid w:val="00DF4ECA"/>
    <w:rsid w:val="00DF539C"/>
    <w:rsid w:val="00DF672C"/>
    <w:rsid w:val="00DF676C"/>
    <w:rsid w:val="00E01C18"/>
    <w:rsid w:val="00E02A68"/>
    <w:rsid w:val="00E057D6"/>
    <w:rsid w:val="00E07265"/>
    <w:rsid w:val="00E127EA"/>
    <w:rsid w:val="00E13617"/>
    <w:rsid w:val="00E15B47"/>
    <w:rsid w:val="00E16E9C"/>
    <w:rsid w:val="00E20B31"/>
    <w:rsid w:val="00E22F0C"/>
    <w:rsid w:val="00E23B6B"/>
    <w:rsid w:val="00E26346"/>
    <w:rsid w:val="00E263C7"/>
    <w:rsid w:val="00E27BDF"/>
    <w:rsid w:val="00E33E3E"/>
    <w:rsid w:val="00E3420F"/>
    <w:rsid w:val="00E361F1"/>
    <w:rsid w:val="00E40A5A"/>
    <w:rsid w:val="00E44681"/>
    <w:rsid w:val="00E45AF9"/>
    <w:rsid w:val="00E45CD8"/>
    <w:rsid w:val="00E45EA7"/>
    <w:rsid w:val="00E51EF1"/>
    <w:rsid w:val="00E54D81"/>
    <w:rsid w:val="00E627DE"/>
    <w:rsid w:val="00E62A08"/>
    <w:rsid w:val="00E7071C"/>
    <w:rsid w:val="00E70F7C"/>
    <w:rsid w:val="00E745D2"/>
    <w:rsid w:val="00E76846"/>
    <w:rsid w:val="00E77A84"/>
    <w:rsid w:val="00E80334"/>
    <w:rsid w:val="00E809E6"/>
    <w:rsid w:val="00E81334"/>
    <w:rsid w:val="00E82195"/>
    <w:rsid w:val="00E848C7"/>
    <w:rsid w:val="00E86EAC"/>
    <w:rsid w:val="00E8795E"/>
    <w:rsid w:val="00E87B82"/>
    <w:rsid w:val="00E91B00"/>
    <w:rsid w:val="00E92A02"/>
    <w:rsid w:val="00E92FA4"/>
    <w:rsid w:val="00E94507"/>
    <w:rsid w:val="00EA726D"/>
    <w:rsid w:val="00EA76B3"/>
    <w:rsid w:val="00EB1A83"/>
    <w:rsid w:val="00EB2020"/>
    <w:rsid w:val="00EB5C6E"/>
    <w:rsid w:val="00EC0E3E"/>
    <w:rsid w:val="00EC174D"/>
    <w:rsid w:val="00EC1C3C"/>
    <w:rsid w:val="00EC5CFC"/>
    <w:rsid w:val="00EC6367"/>
    <w:rsid w:val="00ED02BD"/>
    <w:rsid w:val="00ED1B9A"/>
    <w:rsid w:val="00ED3C25"/>
    <w:rsid w:val="00ED5DF1"/>
    <w:rsid w:val="00ED6424"/>
    <w:rsid w:val="00EE2A1C"/>
    <w:rsid w:val="00EE2FDE"/>
    <w:rsid w:val="00EE3CA4"/>
    <w:rsid w:val="00EE6D28"/>
    <w:rsid w:val="00EF5690"/>
    <w:rsid w:val="00F023A0"/>
    <w:rsid w:val="00F02B9C"/>
    <w:rsid w:val="00F02D4B"/>
    <w:rsid w:val="00F04E68"/>
    <w:rsid w:val="00F055DB"/>
    <w:rsid w:val="00F06306"/>
    <w:rsid w:val="00F07DF1"/>
    <w:rsid w:val="00F10379"/>
    <w:rsid w:val="00F15157"/>
    <w:rsid w:val="00F152FD"/>
    <w:rsid w:val="00F165D2"/>
    <w:rsid w:val="00F20086"/>
    <w:rsid w:val="00F2080E"/>
    <w:rsid w:val="00F26D8D"/>
    <w:rsid w:val="00F320B4"/>
    <w:rsid w:val="00F32B40"/>
    <w:rsid w:val="00F3366A"/>
    <w:rsid w:val="00F36CBC"/>
    <w:rsid w:val="00F417AA"/>
    <w:rsid w:val="00F44293"/>
    <w:rsid w:val="00F4780D"/>
    <w:rsid w:val="00F50451"/>
    <w:rsid w:val="00F56517"/>
    <w:rsid w:val="00F57935"/>
    <w:rsid w:val="00F62F64"/>
    <w:rsid w:val="00F6411F"/>
    <w:rsid w:val="00F6698A"/>
    <w:rsid w:val="00F67E1F"/>
    <w:rsid w:val="00F70FC9"/>
    <w:rsid w:val="00F70FCA"/>
    <w:rsid w:val="00F724AA"/>
    <w:rsid w:val="00F75FF8"/>
    <w:rsid w:val="00F806ED"/>
    <w:rsid w:val="00F810BA"/>
    <w:rsid w:val="00F813F2"/>
    <w:rsid w:val="00F86630"/>
    <w:rsid w:val="00F86A1D"/>
    <w:rsid w:val="00F87924"/>
    <w:rsid w:val="00F906B0"/>
    <w:rsid w:val="00F9583D"/>
    <w:rsid w:val="00FA1A48"/>
    <w:rsid w:val="00FA43F7"/>
    <w:rsid w:val="00FA4B5F"/>
    <w:rsid w:val="00FB086D"/>
    <w:rsid w:val="00FB0DCF"/>
    <w:rsid w:val="00FB14DF"/>
    <w:rsid w:val="00FB176F"/>
    <w:rsid w:val="00FB1EFB"/>
    <w:rsid w:val="00FB21A3"/>
    <w:rsid w:val="00FB43A2"/>
    <w:rsid w:val="00FC0518"/>
    <w:rsid w:val="00FC3699"/>
    <w:rsid w:val="00FC4191"/>
    <w:rsid w:val="00FD14DA"/>
    <w:rsid w:val="00FD5BB0"/>
    <w:rsid w:val="00FD6086"/>
    <w:rsid w:val="00FE02C7"/>
    <w:rsid w:val="00FE1DE0"/>
    <w:rsid w:val="00FE530C"/>
    <w:rsid w:val="00FE5AA8"/>
    <w:rsid w:val="00FE6551"/>
    <w:rsid w:val="00FE7D43"/>
    <w:rsid w:val="00FE7F65"/>
    <w:rsid w:val="00FF368F"/>
    <w:rsid w:val="00FF37D9"/>
    <w:rsid w:val="00FF3A1E"/>
    <w:rsid w:val="00FF3D8F"/>
    <w:rsid w:val="104F77B1"/>
    <w:rsid w:val="20A99BB0"/>
    <w:rsid w:val="2DACCD0A"/>
    <w:rsid w:val="38BE2A27"/>
    <w:rsid w:val="390EE7DE"/>
    <w:rsid w:val="395D2832"/>
    <w:rsid w:val="44CEDAAA"/>
    <w:rsid w:val="4784804F"/>
    <w:rsid w:val="4E5E9011"/>
    <w:rsid w:val="53C9F0F3"/>
    <w:rsid w:val="77888258"/>
    <w:rsid w:val="77C9B728"/>
    <w:rsid w:val="7A7FC3AA"/>
    <w:rsid w:val="7EC6A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6A2C4C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1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444EC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rsid w:val="006A2C4C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F7780"/>
    <w:rPr>
      <w:rFonts w:ascii="Calibri" w:hAnsi="Calibri"/>
      <w:color w:val="333E48"/>
    </w:rPr>
  </w:style>
  <w:style w:type="character" w:styleId="HTMLCode">
    <w:name w:val="HTML Code"/>
    <w:basedOn w:val="DefaultParagraphFont"/>
    <w:uiPriority w:val="99"/>
    <w:semiHidden/>
    <w:unhideWhenUsed/>
    <w:rsid w:val="00962A83"/>
    <w:rPr>
      <w:rFonts w:ascii="Courier New" w:eastAsia="Times New Roman" w:hAnsi="Courier New" w:cs="Courier New"/>
      <w:sz w:val="20"/>
      <w:szCs w:val="20"/>
    </w:rPr>
  </w:style>
  <w:style w:type="character" w:customStyle="1" w:styleId="nv">
    <w:name w:val="nv"/>
    <w:basedOn w:val="DefaultParagraphFont"/>
    <w:rsid w:val="00962A83"/>
  </w:style>
  <w:style w:type="character" w:customStyle="1" w:styleId="nb">
    <w:name w:val="nb"/>
    <w:basedOn w:val="DefaultParagraphFont"/>
    <w:rsid w:val="00962A83"/>
  </w:style>
  <w:style w:type="character" w:customStyle="1" w:styleId="o">
    <w:name w:val="o"/>
    <w:basedOn w:val="DefaultParagraphFont"/>
    <w:rsid w:val="00962A83"/>
  </w:style>
  <w:style w:type="paragraph" w:customStyle="1" w:styleId="Code">
    <w:name w:val="Code"/>
    <w:link w:val="CodeChar"/>
    <w:qFormat/>
    <w:rsid w:val="00962A83"/>
    <w:pPr>
      <w:shd w:val="clear" w:color="auto" w:fill="FFFFFF" w:themeFill="background1"/>
      <w:spacing w:after="0" w:line="240" w:lineRule="auto"/>
    </w:pPr>
    <w:rPr>
      <w:sz w:val="18"/>
      <w:szCs w:val="18"/>
      <w:lang w:bidi="he-IL"/>
    </w:rPr>
  </w:style>
  <w:style w:type="character" w:customStyle="1" w:styleId="CodeChar">
    <w:name w:val="Code Char"/>
    <w:basedOn w:val="DefaultParagraphFont"/>
    <w:link w:val="Code"/>
    <w:rsid w:val="00962A83"/>
    <w:rPr>
      <w:sz w:val="18"/>
      <w:szCs w:val="18"/>
      <w:shd w:val="clear" w:color="auto" w:fill="FFFFFF" w:themeFill="background1"/>
      <w:lang w:bidi="he-IL"/>
    </w:rPr>
  </w:style>
  <w:style w:type="character" w:customStyle="1" w:styleId="nt">
    <w:name w:val="nt"/>
    <w:basedOn w:val="DefaultParagraphFont"/>
    <w:rsid w:val="00CC524D"/>
  </w:style>
  <w:style w:type="character" w:customStyle="1" w:styleId="k">
    <w:name w:val="k"/>
    <w:basedOn w:val="DefaultParagraphFont"/>
    <w:rsid w:val="00767A1A"/>
  </w:style>
  <w:style w:type="character" w:customStyle="1" w:styleId="sb">
    <w:name w:val="sb"/>
    <w:basedOn w:val="DefaultParagraphFont"/>
    <w:rsid w:val="00767A1A"/>
  </w:style>
  <w:style w:type="paragraph" w:styleId="HTMLPreformatted">
    <w:name w:val="HTML Preformatted"/>
    <w:basedOn w:val="Normal"/>
    <w:link w:val="HTMLPreformattedChar"/>
    <w:uiPriority w:val="99"/>
    <w:unhideWhenUsed/>
    <w:rsid w:val="000A40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bidi="he-I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40A1"/>
    <w:rPr>
      <w:rFonts w:ascii="Courier New" w:eastAsia="Times New Roman" w:hAnsi="Courier New" w:cs="Courier New"/>
      <w:sz w:val="20"/>
      <w:szCs w:val="20"/>
      <w:lang w:bidi="he-IL"/>
    </w:rPr>
  </w:style>
  <w:style w:type="character" w:customStyle="1" w:styleId="pwa-mark">
    <w:name w:val="pwa-mark"/>
    <w:basedOn w:val="DefaultParagraphFont"/>
    <w:rsid w:val="00153466"/>
  </w:style>
  <w:style w:type="character" w:customStyle="1" w:styleId="pwa-mark-done">
    <w:name w:val="pwa-mark-done"/>
    <w:basedOn w:val="DefaultParagraphFont"/>
    <w:rsid w:val="000D0A79"/>
  </w:style>
  <w:style w:type="paragraph" w:customStyle="1" w:styleId="CODE0">
    <w:name w:val="CODE"/>
    <w:basedOn w:val="Normal"/>
    <w:link w:val="CODEChar0"/>
    <w:qFormat/>
    <w:rsid w:val="009A4205"/>
    <w:pPr>
      <w:spacing w:after="0" w:line="240" w:lineRule="auto"/>
    </w:pPr>
    <w:rPr>
      <w:rFonts w:asciiTheme="minorHAnsi" w:hAnsiTheme="minorHAnsi"/>
      <w:color w:val="auto"/>
      <w:sz w:val="18"/>
      <w:lang w:bidi="he-IL"/>
    </w:rPr>
  </w:style>
  <w:style w:type="character" w:customStyle="1" w:styleId="CODEChar0">
    <w:name w:val="CODE Char"/>
    <w:basedOn w:val="DefaultParagraphFont"/>
    <w:link w:val="CODE0"/>
    <w:rsid w:val="009A4205"/>
    <w:rPr>
      <w:sz w:val="18"/>
      <w:lang w:bidi="he-IL"/>
    </w:rPr>
  </w:style>
  <w:style w:type="paragraph" w:styleId="FootnoteText">
    <w:name w:val="footnote text"/>
    <w:basedOn w:val="Normal"/>
    <w:link w:val="FootnoteTextChar"/>
    <w:uiPriority w:val="99"/>
    <w:unhideWhenUsed/>
    <w:rsid w:val="00EA726D"/>
    <w:pPr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726D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FootnoteReference">
    <w:name w:val="footnote reference"/>
    <w:basedOn w:val="DefaultParagraphFont"/>
    <w:uiPriority w:val="99"/>
    <w:unhideWhenUsed/>
    <w:rsid w:val="00EA726D"/>
    <w:rPr>
      <w:vertAlign w:val="superscript"/>
    </w:rPr>
  </w:style>
  <w:style w:type="paragraph" w:styleId="NormalWeb">
    <w:name w:val="Normal (Web)"/>
    <w:basedOn w:val="Normal"/>
    <w:uiPriority w:val="99"/>
    <w:unhideWhenUsed/>
    <w:rsid w:val="00DA2661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7B69D3"/>
    <w:pPr>
      <w:spacing w:after="0" w:line="240" w:lineRule="auto"/>
    </w:pPr>
    <w:rPr>
      <w:rFonts w:ascii="Calibri" w:hAnsi="Calibri"/>
      <w:color w:val="333E48"/>
      <w:lang w:val="en-US"/>
    </w:rPr>
  </w:style>
  <w:style w:type="paragraph" w:customStyle="1" w:styleId="MyCode-NoIndent">
    <w:name w:val="MyCode-NoIndent"/>
    <w:basedOn w:val="Normal"/>
    <w:link w:val="MyCode-NoIndentChar"/>
    <w:qFormat/>
    <w:rsid w:val="00510BE7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eastAsia="SimSun" w:hAnsi="Courier New" w:cs="Courier New"/>
      <w:color w:val="auto"/>
      <w:sz w:val="20"/>
      <w:szCs w:val="20"/>
      <w:lang w:eastAsia="en-US"/>
    </w:rPr>
  </w:style>
  <w:style w:type="character" w:customStyle="1" w:styleId="MyCode-NoIndentChar">
    <w:name w:val="MyCode-NoIndent Char"/>
    <w:link w:val="MyCode-NoIndent"/>
    <w:rsid w:val="00510BE7"/>
    <w:rPr>
      <w:rFonts w:ascii="Courier New" w:eastAsia="SimSun" w:hAnsi="Courier New" w:cs="Courier New"/>
      <w:sz w:val="20"/>
      <w:szCs w:val="20"/>
      <w:lang w:val="en-US" w:eastAsia="en-US"/>
    </w:rPr>
  </w:style>
  <w:style w:type="paragraph" w:customStyle="1" w:styleId="Solution">
    <w:name w:val="Solution"/>
    <w:basedOn w:val="Normal"/>
    <w:link w:val="SolutionChar"/>
    <w:qFormat/>
    <w:rsid w:val="00510BE7"/>
    <w:pPr>
      <w:spacing w:before="200" w:after="200" w:line="276" w:lineRule="auto"/>
      <w:ind w:left="720"/>
    </w:pPr>
    <w:rPr>
      <w:rFonts w:eastAsia="SimSun" w:cs="Times New Roman"/>
      <w:color w:val="FF0000"/>
      <w:sz w:val="20"/>
      <w:szCs w:val="20"/>
      <w:lang w:eastAsia="en-US"/>
    </w:rPr>
  </w:style>
  <w:style w:type="character" w:customStyle="1" w:styleId="SolutionChar">
    <w:name w:val="Solution Char"/>
    <w:link w:val="Solution"/>
    <w:rsid w:val="00510BE7"/>
    <w:rPr>
      <w:rFonts w:ascii="Calibri" w:eastAsia="SimSun" w:hAnsi="Calibri" w:cs="Times New Roman"/>
      <w:color w:val="FF000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2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4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7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36bfa4e-89bd-484b-b01d-0e053fdc750c">
      <UserInfo>
        <DisplayName/>
        <AccountId xsi:nil="true"/>
        <AccountType/>
      </UserInfo>
    </SharedWithUsers>
    <MediaLengthInSeconds xmlns="89178da6-5b09-44f3-a193-ddc89345559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33CBB2CD0CCC448F9A991AC53D23D1" ma:contentTypeVersion="12" ma:contentTypeDescription="Create a new document." ma:contentTypeScope="" ma:versionID="a1d169de6249c99e5a7e1d3d528388d8">
  <xsd:schema xmlns:xsd="http://www.w3.org/2001/XMLSchema" xmlns:xs="http://www.w3.org/2001/XMLSchema" xmlns:p="http://schemas.microsoft.com/office/2006/metadata/properties" xmlns:ns2="89178da6-5b09-44f3-a193-ddc893455593" xmlns:ns3="236bfa4e-89bd-484b-b01d-0e053fdc750c" targetNamespace="http://schemas.microsoft.com/office/2006/metadata/properties" ma:root="true" ma:fieldsID="7c579df3f387a76877b3ced7aa0cc9c6" ns2:_="" ns3:_="">
    <xsd:import namespace="89178da6-5b09-44f3-a193-ddc893455593"/>
    <xsd:import namespace="236bfa4e-89bd-484b-b01d-0e053fdc75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78da6-5b09-44f3-a193-ddc8934555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bfa4e-89bd-484b-b01d-0e053fdc750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E83716E-55ED-4AE5-9820-910AE5A977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4096C6E-91E9-498C-A92B-726901C0FD2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DCC81B-6151-4926-AE8B-D776B6DB606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4F2F9F6-58DC-46AE-BDA7-70780983892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7</Pages>
  <Words>596</Words>
  <Characters>339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17</cp:revision>
  <cp:lastPrinted>2019-04-05T13:21:00Z</cp:lastPrinted>
  <dcterms:created xsi:type="dcterms:W3CDTF">2021-10-26T17:02:00Z</dcterms:created>
  <dcterms:modified xsi:type="dcterms:W3CDTF">2021-11-02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33CBB2CD0CCC448F9A991AC53D23D1</vt:lpwstr>
  </property>
  <property fmtid="{D5CDD505-2E9C-101B-9397-08002B2CF9AE}" pid="3" name="Order">
    <vt:r8>1311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